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7CB42D" w14:textId="77777777" w:rsidR="00655E42" w:rsidRPr="005B40C9" w:rsidRDefault="00837CFE">
      <w:pPr>
        <w:pStyle w:val="Titel"/>
        <w:rPr>
          <w:lang w:val="nl-NL"/>
        </w:rPr>
      </w:pPr>
      <w:r w:rsidRPr="005B40C9">
        <w:rPr>
          <w:lang w:val="nl-NL"/>
        </w:rPr>
        <w:t>Onderwijsactiviteit</w:t>
      </w:r>
    </w:p>
    <w:p w14:paraId="7D18F750" w14:textId="531AFB04" w:rsidR="00655E42" w:rsidRPr="005B40C9" w:rsidRDefault="00837CFE">
      <w:pPr>
        <w:pStyle w:val="FirstParagraph"/>
        <w:rPr>
          <w:lang w:val="nl-NL"/>
        </w:rPr>
      </w:pPr>
      <w:r w:rsidRPr="005B40C9">
        <w:rPr>
          <w:lang w:val="nl-NL"/>
        </w:rPr>
        <w:t>202</w:t>
      </w:r>
      <w:r w:rsidR="008D6714" w:rsidRPr="005B40C9">
        <w:rPr>
          <w:lang w:val="nl-NL"/>
        </w:rPr>
        <w:t>5</w:t>
      </w:r>
      <w:r w:rsidRPr="005B40C9">
        <w:rPr>
          <w:lang w:val="nl-NL"/>
        </w:rPr>
        <w:t xml:space="preserve"> © Erasmus MC, Rotterdam. Alle rechten voorbehouden. Niets uit deze uitgave mag worden verveelvoudigd, opgeslagen in een geautomatiseerd gegevensbestand of openbaar gemaakt in enige vorm of enige wijze, hetzij elektronisch, hetzij mechanisch, door fotokopieën, opnamen of enige andere manier, zonder schriftelijke toestemming van de uitgever.</w:t>
      </w:r>
    </w:p>
    <w:p w14:paraId="18911BBF" w14:textId="66C090BB" w:rsidR="00655E42" w:rsidRPr="005B40C9" w:rsidRDefault="00837CFE">
      <w:pPr>
        <w:pStyle w:val="Plattetekst"/>
        <w:rPr>
          <w:lang w:val="nl-NL"/>
        </w:rPr>
      </w:pPr>
      <w:r w:rsidRPr="005B40C9">
        <w:rPr>
          <w:lang w:val="nl-NL"/>
        </w:rPr>
        <w:t>Ba Geneeskunde / 202</w:t>
      </w:r>
      <w:r w:rsidR="008D6714" w:rsidRPr="005B40C9">
        <w:rPr>
          <w:lang w:val="nl-NL"/>
        </w:rPr>
        <w:t>5</w:t>
      </w:r>
      <w:r w:rsidRPr="005B40C9">
        <w:rPr>
          <w:lang w:val="nl-NL"/>
        </w:rPr>
        <w:t>-202</w:t>
      </w:r>
      <w:r w:rsidR="008D6714" w:rsidRPr="005B40C9">
        <w:rPr>
          <w:lang w:val="nl-NL"/>
        </w:rPr>
        <w:t>6</w:t>
      </w:r>
      <w:r w:rsidRPr="005B40C9">
        <w:rPr>
          <w:lang w:val="nl-NL"/>
        </w:rPr>
        <w:t xml:space="preserve"> / Jaar </w:t>
      </w:r>
      <w:r w:rsidR="008D6714" w:rsidRPr="005B40C9">
        <w:rPr>
          <w:lang w:val="nl-NL"/>
        </w:rPr>
        <w:t>1</w:t>
      </w:r>
      <w:r w:rsidRPr="005B40C9">
        <w:rPr>
          <w:lang w:val="nl-NL"/>
        </w:rPr>
        <w:t xml:space="preserve"> /</w:t>
      </w:r>
      <w:r w:rsidR="000C75B4" w:rsidRPr="005B40C9">
        <w:rPr>
          <w:lang w:val="nl-NL"/>
        </w:rPr>
        <w:t xml:space="preserve"> </w:t>
      </w:r>
      <w:r w:rsidR="007C471F" w:rsidRPr="005B40C9">
        <w:rPr>
          <w:lang w:val="nl-NL"/>
        </w:rPr>
        <w:t xml:space="preserve">Blok 3 Groei &amp; Ontwikkeling II / </w:t>
      </w:r>
      <w:r w:rsidR="000C75B4" w:rsidRPr="005B40C9">
        <w:rPr>
          <w:lang w:val="nl-NL"/>
        </w:rPr>
        <w:t xml:space="preserve">Week 3 / Casus 6 </w:t>
      </w:r>
      <w:r w:rsidRPr="005B40C9">
        <w:rPr>
          <w:lang w:val="nl-NL"/>
        </w:rPr>
        <w:t xml:space="preserve"> </w:t>
      </w:r>
    </w:p>
    <w:p w14:paraId="2CA13CCB" w14:textId="418D4D4C" w:rsidR="00655E42" w:rsidRPr="005B40C9" w:rsidRDefault="00837CFE">
      <w:pPr>
        <w:pStyle w:val="Kop1"/>
        <w:rPr>
          <w:lang w:val="nl-NL"/>
        </w:rPr>
      </w:pPr>
      <w:bookmarkStart w:id="0" w:name="vo.3"/>
      <w:r w:rsidRPr="005B40C9">
        <w:rPr>
          <w:lang w:val="nl-NL"/>
        </w:rPr>
        <w:t>VO</w:t>
      </w:r>
      <w:r w:rsidR="004B4A77" w:rsidRPr="005B40C9">
        <w:rPr>
          <w:lang w:val="nl-NL"/>
        </w:rPr>
        <w:t>W</w:t>
      </w:r>
      <w:bookmarkStart w:id="1" w:name="Xe2435efa60d8a2e0e8da3a92b9882327fbe7133"/>
      <w:bookmarkEnd w:id="0"/>
      <w:r w:rsidR="00515CC7">
        <w:rPr>
          <w:lang w:val="nl-NL"/>
        </w:rPr>
        <w:t xml:space="preserve"> </w:t>
      </w:r>
      <w:r w:rsidRPr="005B40C9">
        <w:rPr>
          <w:lang w:val="nl-NL"/>
        </w:rPr>
        <w:t xml:space="preserve">Anatomie, fysiologie en pathologie van de placenta </w:t>
      </w:r>
    </w:p>
    <w:p w14:paraId="3B76B643" w14:textId="77777777" w:rsidR="00655E42" w:rsidRPr="00515CC7" w:rsidRDefault="00837CFE">
      <w:pPr>
        <w:pStyle w:val="Kop6"/>
        <w:rPr>
          <w:b/>
          <w:bCs/>
          <w:lang w:val="nl-NL"/>
        </w:rPr>
      </w:pPr>
      <w:bookmarkStart w:id="2" w:name="docenten"/>
      <w:bookmarkStart w:id="3" w:name="sbu"/>
      <w:bookmarkEnd w:id="1"/>
      <w:r w:rsidRPr="00515CC7">
        <w:rPr>
          <w:b/>
          <w:bCs/>
          <w:lang w:val="nl-NL"/>
        </w:rPr>
        <w:t>Docent(en)</w:t>
      </w:r>
    </w:p>
    <w:p w14:paraId="580FD3CD" w14:textId="77777777" w:rsidR="00FC27DA" w:rsidRPr="005B40C9" w:rsidRDefault="00FC27DA" w:rsidP="00FC27DA">
      <w:pPr>
        <w:pStyle w:val="Compact"/>
        <w:numPr>
          <w:ilvl w:val="0"/>
          <w:numId w:val="3"/>
        </w:numPr>
        <w:rPr>
          <w:lang w:val="nl-NL"/>
        </w:rPr>
      </w:pPr>
      <w:r w:rsidRPr="005B40C9">
        <w:rPr>
          <w:lang w:val="nl-NL"/>
        </w:rPr>
        <w:t>L. (Lucia) Rijstenberg</w:t>
      </w:r>
    </w:p>
    <w:p w14:paraId="70A7F274" w14:textId="0B94E4DA" w:rsidR="007C471F" w:rsidRPr="005B40C9" w:rsidRDefault="007C471F" w:rsidP="007C471F">
      <w:pPr>
        <w:pStyle w:val="Compact"/>
        <w:numPr>
          <w:ilvl w:val="0"/>
          <w:numId w:val="3"/>
        </w:numPr>
        <w:rPr>
          <w:lang w:val="nl-NL"/>
        </w:rPr>
      </w:pPr>
      <w:r w:rsidRPr="005B40C9">
        <w:rPr>
          <w:lang w:val="nl-NL"/>
        </w:rPr>
        <w:t xml:space="preserve">C. (Charlotte) Houck </w:t>
      </w:r>
    </w:p>
    <w:p w14:paraId="47273D58" w14:textId="77777777" w:rsidR="00515CC7" w:rsidRDefault="00515CC7">
      <w:pPr>
        <w:pStyle w:val="Kop2"/>
        <w:rPr>
          <w:lang w:val="nl-NL"/>
        </w:rPr>
      </w:pPr>
      <w:bookmarkStart w:id="4" w:name="toelichting"/>
      <w:bookmarkEnd w:id="2"/>
    </w:p>
    <w:p w14:paraId="6805BD37" w14:textId="11A3775F" w:rsidR="00655E42" w:rsidRPr="005B40C9" w:rsidRDefault="00837CFE">
      <w:pPr>
        <w:pStyle w:val="Kop2"/>
        <w:rPr>
          <w:lang w:val="nl-NL"/>
        </w:rPr>
      </w:pPr>
      <w:r w:rsidRPr="005B40C9">
        <w:rPr>
          <w:lang w:val="nl-NL"/>
        </w:rPr>
        <w:t>Toelichting</w:t>
      </w:r>
    </w:p>
    <w:p w14:paraId="3F38CCE2" w14:textId="77777777" w:rsidR="00655E42" w:rsidRPr="005B40C9" w:rsidRDefault="00837CFE">
      <w:pPr>
        <w:pStyle w:val="Kop3"/>
        <w:rPr>
          <w:lang w:val="nl-NL"/>
        </w:rPr>
      </w:pPr>
      <w:bookmarkStart w:id="5" w:name="beschrijving"/>
      <w:r w:rsidRPr="005B40C9">
        <w:rPr>
          <w:lang w:val="nl-NL"/>
        </w:rPr>
        <w:t>Beschrijving</w:t>
      </w:r>
    </w:p>
    <w:p w14:paraId="29E78B8E" w14:textId="2ACEF43F" w:rsidR="003D2E20" w:rsidRDefault="00837CFE" w:rsidP="003D2E20">
      <w:pPr>
        <w:pStyle w:val="FirstParagraph"/>
        <w:rPr>
          <w:lang w:val="nl-NL"/>
        </w:rPr>
      </w:pPr>
      <w:r w:rsidRPr="005B40C9">
        <w:rPr>
          <w:lang w:val="nl-NL"/>
        </w:rPr>
        <w:t xml:space="preserve">Dit vaardigheidsonderwijs bestaat uit twee delen. In het eerste deel bestudeer je de </w:t>
      </w:r>
      <w:r w:rsidR="003D2E20" w:rsidRPr="005B40C9">
        <w:rPr>
          <w:lang w:val="nl-NL"/>
        </w:rPr>
        <w:t xml:space="preserve">normale </w:t>
      </w:r>
      <w:r w:rsidRPr="005B40C9">
        <w:rPr>
          <w:lang w:val="nl-NL"/>
        </w:rPr>
        <w:t xml:space="preserve">macroscopische en microscopische </w:t>
      </w:r>
      <w:r w:rsidR="003D2E20" w:rsidRPr="005B40C9">
        <w:rPr>
          <w:lang w:val="nl-NL"/>
        </w:rPr>
        <w:t>anatomie en de normale functie</w:t>
      </w:r>
      <w:r w:rsidRPr="005B40C9">
        <w:rPr>
          <w:lang w:val="nl-NL"/>
        </w:rPr>
        <w:t xml:space="preserve"> van de placenta. </w:t>
      </w:r>
      <w:r w:rsidR="003D2E20" w:rsidRPr="005B40C9">
        <w:rPr>
          <w:lang w:val="nl-NL"/>
        </w:rPr>
        <w:t xml:space="preserve">In het tweede deel verdiep je je in de aanleg van de placenta, en leer je op welke manier een verstoorde aanleg van de placenta kan bijdragen aan dysmaturiteit en prematuriteit. </w:t>
      </w:r>
    </w:p>
    <w:p w14:paraId="68A8AF31" w14:textId="77777777" w:rsidR="00394DD7" w:rsidRDefault="00394DD7" w:rsidP="002C6C76">
      <w:pPr>
        <w:pStyle w:val="Kop3"/>
        <w:spacing w:before="0"/>
        <w:rPr>
          <w:lang w:val="nl-NL"/>
        </w:rPr>
      </w:pPr>
    </w:p>
    <w:p w14:paraId="4E49AE37" w14:textId="0052197E" w:rsidR="00394DD7" w:rsidRDefault="00394DD7" w:rsidP="00394DD7">
      <w:pPr>
        <w:pStyle w:val="Kop3"/>
        <w:rPr>
          <w:lang w:val="nl-NL"/>
        </w:rPr>
      </w:pPr>
      <w:r>
        <w:rPr>
          <w:lang w:val="nl-NL"/>
        </w:rPr>
        <w:t>Leerdoelen</w:t>
      </w:r>
    </w:p>
    <w:p w14:paraId="550F2367" w14:textId="77777777" w:rsidR="00394DD7" w:rsidRDefault="00394DD7" w:rsidP="002C6C76">
      <w:pPr>
        <w:pStyle w:val="Plattetekst"/>
        <w:spacing w:before="0" w:after="0"/>
        <w:rPr>
          <w:lang w:val="nl-NL"/>
        </w:rPr>
      </w:pPr>
      <w:r w:rsidRPr="00394DD7">
        <w:rPr>
          <w:lang w:val="nl-NL"/>
        </w:rPr>
        <w:t xml:space="preserve">Aan het eind van de les: </w:t>
      </w:r>
    </w:p>
    <w:p w14:paraId="5C05C5A3" w14:textId="77777777" w:rsidR="00394DD7" w:rsidRDefault="00394DD7" w:rsidP="002C6C76">
      <w:pPr>
        <w:pStyle w:val="Plattetekst"/>
        <w:numPr>
          <w:ilvl w:val="0"/>
          <w:numId w:val="19"/>
        </w:numPr>
        <w:spacing w:before="0" w:after="0"/>
        <w:rPr>
          <w:lang w:val="nl-NL"/>
        </w:rPr>
      </w:pPr>
      <w:r w:rsidRPr="00394DD7">
        <w:rPr>
          <w:lang w:val="nl-NL"/>
        </w:rPr>
        <w:t>Ken je de normale (macroscopische en microscopische) anatomie van de placenta.</w:t>
      </w:r>
    </w:p>
    <w:p w14:paraId="62F81318" w14:textId="77777777" w:rsidR="00394DD7" w:rsidRDefault="00394DD7" w:rsidP="002C6C76">
      <w:pPr>
        <w:pStyle w:val="Plattetekst"/>
        <w:numPr>
          <w:ilvl w:val="0"/>
          <w:numId w:val="19"/>
        </w:numPr>
        <w:spacing w:before="0" w:after="0"/>
        <w:rPr>
          <w:lang w:val="nl-NL"/>
        </w:rPr>
      </w:pPr>
      <w:r w:rsidRPr="00394DD7">
        <w:rPr>
          <w:lang w:val="nl-NL"/>
        </w:rPr>
        <w:t>Kan je uitleggen hoe de placenta werkt als selectieve barrière tussen moeder en kind, en op welke manier de placenta zorgt voor normale groei en ontwikkeling van het kind.</w:t>
      </w:r>
    </w:p>
    <w:p w14:paraId="6DFFD921" w14:textId="4797F3EE" w:rsidR="00394DD7" w:rsidRDefault="00394DD7" w:rsidP="00F3366C">
      <w:pPr>
        <w:pStyle w:val="Plattetekst"/>
        <w:numPr>
          <w:ilvl w:val="0"/>
          <w:numId w:val="19"/>
        </w:numPr>
        <w:spacing w:before="0" w:after="0"/>
        <w:rPr>
          <w:lang w:val="nl-NL"/>
        </w:rPr>
      </w:pPr>
      <w:r w:rsidRPr="001D63A3">
        <w:rPr>
          <w:lang w:val="nl-NL"/>
        </w:rPr>
        <w:t>Kan je benoemen welke placenta-afwijkingen ontstaan door een verstoorde aanleg van de placenta, en op welke manier deze afwijkingen kunnen bijdragen aan dysmaturiteit en prematuriteit.</w:t>
      </w:r>
      <w:bookmarkStart w:id="6" w:name="voorbereiding"/>
      <w:bookmarkEnd w:id="5"/>
    </w:p>
    <w:p w14:paraId="51F82B3A" w14:textId="77777777" w:rsidR="001D63A3" w:rsidRPr="001D63A3" w:rsidRDefault="001D63A3" w:rsidP="001D63A3">
      <w:pPr>
        <w:pStyle w:val="Plattetekst"/>
        <w:spacing w:before="0" w:after="0"/>
        <w:rPr>
          <w:lang w:val="nl-NL"/>
        </w:rPr>
      </w:pPr>
    </w:p>
    <w:p w14:paraId="71A5B60D" w14:textId="62017C06" w:rsidR="00655E42" w:rsidRPr="005B40C9" w:rsidRDefault="00837CFE">
      <w:pPr>
        <w:pStyle w:val="Kop3"/>
        <w:rPr>
          <w:lang w:val="nl-NL"/>
        </w:rPr>
      </w:pPr>
      <w:r w:rsidRPr="005B40C9">
        <w:rPr>
          <w:lang w:val="nl-NL"/>
        </w:rPr>
        <w:t>Voorbereiding</w:t>
      </w:r>
    </w:p>
    <w:p w14:paraId="24BEC797" w14:textId="77777777" w:rsidR="002C6C76" w:rsidRDefault="00837CFE" w:rsidP="002C6C76">
      <w:pPr>
        <w:pStyle w:val="FirstParagraph"/>
        <w:numPr>
          <w:ilvl w:val="0"/>
          <w:numId w:val="20"/>
        </w:numPr>
        <w:spacing w:before="0" w:after="0"/>
        <w:rPr>
          <w:lang w:val="nl-NL"/>
        </w:rPr>
      </w:pPr>
      <w:r w:rsidRPr="005B40C9">
        <w:rPr>
          <w:lang w:val="nl-NL"/>
        </w:rPr>
        <w:t>Lees onderstaande literatuur als voorbereiding op het vaardigheidsonderwijs</w:t>
      </w:r>
      <w:r w:rsidR="00394DD7">
        <w:rPr>
          <w:lang w:val="nl-NL"/>
        </w:rPr>
        <w:t>.</w:t>
      </w:r>
    </w:p>
    <w:p w14:paraId="68D326B4" w14:textId="598A3C69" w:rsidR="002C6C76" w:rsidRDefault="003D2E20" w:rsidP="002C6C76">
      <w:pPr>
        <w:pStyle w:val="FirstParagraph"/>
        <w:numPr>
          <w:ilvl w:val="0"/>
          <w:numId w:val="20"/>
        </w:numPr>
        <w:spacing w:before="0" w:after="0"/>
        <w:rPr>
          <w:lang w:val="nl-NL"/>
        </w:rPr>
      </w:pPr>
      <w:r w:rsidRPr="002C6C76">
        <w:rPr>
          <w:lang w:val="nl-NL"/>
        </w:rPr>
        <w:lastRenderedPageBreak/>
        <w:t xml:space="preserve">Maak de </w:t>
      </w:r>
      <w:r w:rsidR="00967E58">
        <w:rPr>
          <w:lang w:val="nl-NL"/>
        </w:rPr>
        <w:t>e-module</w:t>
      </w:r>
      <w:r w:rsidRPr="002C6C76">
        <w:rPr>
          <w:lang w:val="nl-NL"/>
        </w:rPr>
        <w:t xml:space="preserve"> ‘Het embryo en extra-embryonale structuren’ uit </w:t>
      </w:r>
      <w:r w:rsidR="00967E58">
        <w:rPr>
          <w:lang w:val="nl-NL"/>
        </w:rPr>
        <w:t xml:space="preserve">LMO Embryonale ontwikkeling uit </w:t>
      </w:r>
      <w:r w:rsidRPr="002C6C76">
        <w:rPr>
          <w:lang w:val="nl-NL"/>
        </w:rPr>
        <w:t>week 1.</w:t>
      </w:r>
    </w:p>
    <w:p w14:paraId="0608048F" w14:textId="321B9FED" w:rsidR="007C471F" w:rsidRPr="002C6C76" w:rsidRDefault="007C471F" w:rsidP="002C6C76">
      <w:pPr>
        <w:pStyle w:val="FirstParagraph"/>
        <w:numPr>
          <w:ilvl w:val="0"/>
          <w:numId w:val="20"/>
        </w:numPr>
        <w:spacing w:before="0" w:after="0"/>
        <w:rPr>
          <w:lang w:val="nl-NL"/>
        </w:rPr>
      </w:pPr>
      <w:r w:rsidRPr="002C6C76">
        <w:rPr>
          <w:lang w:val="nl-NL"/>
        </w:rPr>
        <w:t xml:space="preserve">Bekijk dit Youtube filmpje over de normale microscopische anatomie: </w:t>
      </w:r>
      <w:hyperlink r:id="rId7" w:history="1">
        <w:r w:rsidRPr="002C6C76">
          <w:rPr>
            <w:rStyle w:val="Hyperlink"/>
            <w:lang w:val="nl-NL"/>
          </w:rPr>
          <w:t>https://www.youtube.com/watch?v=VSp6gs1bvoU&amp;t=243s</w:t>
        </w:r>
      </w:hyperlink>
      <w:r w:rsidRPr="002C6C76">
        <w:rPr>
          <w:lang w:val="nl-NL"/>
        </w:rPr>
        <w:t xml:space="preserve"> </w:t>
      </w:r>
    </w:p>
    <w:p w14:paraId="4028D0BE" w14:textId="77777777" w:rsidR="00394DD7" w:rsidRDefault="00394DD7">
      <w:pPr>
        <w:pStyle w:val="Kop3"/>
        <w:rPr>
          <w:lang w:val="nl-NL"/>
        </w:rPr>
      </w:pPr>
      <w:bookmarkStart w:id="7" w:name="literatuur"/>
      <w:bookmarkEnd w:id="6"/>
    </w:p>
    <w:p w14:paraId="016943DA" w14:textId="0B39B6DC" w:rsidR="00655E42" w:rsidRPr="005B40C9" w:rsidRDefault="00837CFE">
      <w:pPr>
        <w:pStyle w:val="Kop3"/>
        <w:rPr>
          <w:lang w:val="nl-NL"/>
        </w:rPr>
      </w:pPr>
      <w:r w:rsidRPr="005B40C9">
        <w:rPr>
          <w:lang w:val="nl-NL"/>
        </w:rPr>
        <w:t>Literatuur</w:t>
      </w:r>
    </w:p>
    <w:p w14:paraId="3E5CB945" w14:textId="77777777" w:rsidR="00655E42" w:rsidRPr="005B40C9" w:rsidRDefault="00837CFE">
      <w:pPr>
        <w:pStyle w:val="Kop6"/>
        <w:rPr>
          <w:lang w:val="nl-NL"/>
        </w:rPr>
      </w:pPr>
      <w:bookmarkStart w:id="8" w:name="basisliteratuur"/>
      <w:r w:rsidRPr="005B40C9">
        <w:rPr>
          <w:lang w:val="nl-NL"/>
        </w:rPr>
        <w:t>Basisliteratuur</w:t>
      </w:r>
    </w:p>
    <w:p w14:paraId="20045BC4" w14:textId="43AC0FA9" w:rsidR="00890DD9" w:rsidRPr="00890DD9" w:rsidRDefault="00890DD9" w:rsidP="00890DD9">
      <w:pPr>
        <w:pStyle w:val="Compact"/>
        <w:numPr>
          <w:ilvl w:val="0"/>
          <w:numId w:val="2"/>
        </w:numPr>
        <w:rPr>
          <w:lang w:val="nl-NL"/>
        </w:rPr>
      </w:pPr>
      <w:bookmarkStart w:id="9" w:name="lesinhoud"/>
      <w:bookmarkEnd w:id="4"/>
      <w:bookmarkEnd w:id="7"/>
      <w:bookmarkEnd w:id="8"/>
      <w:r w:rsidRPr="00890DD9">
        <w:rPr>
          <w:lang w:val="nl-NL"/>
        </w:rPr>
        <w:t>Fritsch H., Kuhnel W. (2012) Sesam Atlas van de anatomie deel 2 – Inwendige organen, 18th ed., ThiemeMeulenhoff p.</w:t>
      </w:r>
      <w:r w:rsidR="00893E0D">
        <w:rPr>
          <w:lang w:val="nl-NL"/>
        </w:rPr>
        <w:t xml:space="preserve"> </w:t>
      </w:r>
      <w:r w:rsidR="00837CFE">
        <w:rPr>
          <w:lang w:val="nl-NL"/>
        </w:rPr>
        <w:t xml:space="preserve">302-303. </w:t>
      </w:r>
    </w:p>
    <w:p w14:paraId="6024A47B" w14:textId="3DC2A7A5" w:rsidR="006B75DA" w:rsidRPr="00622141" w:rsidRDefault="006B75DA" w:rsidP="006B75DA">
      <w:pPr>
        <w:pStyle w:val="Compact"/>
        <w:numPr>
          <w:ilvl w:val="0"/>
          <w:numId w:val="2"/>
        </w:numPr>
        <w:rPr>
          <w:lang w:val="en-US"/>
        </w:rPr>
      </w:pPr>
      <w:r w:rsidRPr="00622141">
        <w:rPr>
          <w:lang w:val="en-US"/>
        </w:rPr>
        <w:t>Kumar V et al. Robbins Basic Pathology. (10th ed). Philadelphia: W.B. Saunders; 201</w:t>
      </w:r>
      <w:r w:rsidR="00967E58">
        <w:rPr>
          <w:lang w:val="en-US"/>
        </w:rPr>
        <w:t>7</w:t>
      </w:r>
      <w:r w:rsidRPr="00622141">
        <w:rPr>
          <w:lang w:val="en-US"/>
        </w:rPr>
        <w:t>. p. 1030-1033.</w:t>
      </w:r>
    </w:p>
    <w:p w14:paraId="70B3FB45" w14:textId="77777777" w:rsidR="007726AF" w:rsidRPr="006B75DA" w:rsidRDefault="007726AF">
      <w:pPr>
        <w:pStyle w:val="Kop2"/>
        <w:rPr>
          <w:lang w:val="en-US"/>
        </w:rPr>
      </w:pPr>
    </w:p>
    <w:p w14:paraId="28DA7F1B" w14:textId="3002A656" w:rsidR="00655E42" w:rsidRPr="005B40C9" w:rsidRDefault="00837CFE">
      <w:pPr>
        <w:pStyle w:val="Kop2"/>
        <w:rPr>
          <w:lang w:val="nl-NL"/>
        </w:rPr>
      </w:pPr>
      <w:r w:rsidRPr="005B40C9">
        <w:rPr>
          <w:lang w:val="nl-NL"/>
        </w:rPr>
        <w:t>Lesinhoud</w:t>
      </w:r>
    </w:p>
    <w:p w14:paraId="4DA99182" w14:textId="4D0A548B" w:rsidR="00655E42" w:rsidRPr="005B40C9" w:rsidRDefault="007C471F" w:rsidP="007C471F">
      <w:pPr>
        <w:pStyle w:val="Kop4"/>
        <w:numPr>
          <w:ilvl w:val="0"/>
          <w:numId w:val="16"/>
        </w:numPr>
        <w:rPr>
          <w:lang w:val="nl-NL"/>
        </w:rPr>
      </w:pPr>
      <w:bookmarkStart w:id="10" w:name="handleiding"/>
      <w:bookmarkStart w:id="11" w:name="bouw-en-functie-van-de-placenta-75-min"/>
      <w:r w:rsidRPr="005B40C9">
        <w:rPr>
          <w:lang w:val="nl-NL"/>
        </w:rPr>
        <w:t>Normale anatomie en functie van de placenta</w:t>
      </w:r>
    </w:p>
    <w:p w14:paraId="7D401385" w14:textId="32F9EA97" w:rsidR="00655E42" w:rsidRPr="005B40C9" w:rsidRDefault="00837CFE">
      <w:pPr>
        <w:pStyle w:val="FirstParagraph"/>
        <w:rPr>
          <w:lang w:val="nl-NL"/>
        </w:rPr>
      </w:pPr>
      <w:r w:rsidRPr="005B40C9">
        <w:rPr>
          <w:lang w:val="nl-NL"/>
        </w:rPr>
        <w:t xml:space="preserve">In het eerste deel van dit vaardigheidsonderwijs bestudeer je de </w:t>
      </w:r>
      <w:r w:rsidR="007C471F" w:rsidRPr="005B40C9">
        <w:rPr>
          <w:lang w:val="nl-NL"/>
        </w:rPr>
        <w:t>normale anatomie</w:t>
      </w:r>
      <w:r w:rsidRPr="005B40C9">
        <w:rPr>
          <w:lang w:val="nl-NL"/>
        </w:rPr>
        <w:t xml:space="preserve"> en functie van de placenta met behulp van het volgende materiaal:</w:t>
      </w:r>
    </w:p>
    <w:p w14:paraId="7F850322" w14:textId="78330440" w:rsidR="000C75B4" w:rsidRPr="005B40C9" w:rsidRDefault="0052331F">
      <w:pPr>
        <w:numPr>
          <w:ilvl w:val="0"/>
          <w:numId w:val="5"/>
        </w:numPr>
        <w:rPr>
          <w:lang w:val="nl-NL"/>
        </w:rPr>
      </w:pPr>
      <w:r w:rsidRPr="005B40C9">
        <w:rPr>
          <w:lang w:val="nl-NL"/>
        </w:rPr>
        <w:t>P</w:t>
      </w:r>
      <w:r w:rsidR="000C75B4" w:rsidRPr="005B40C9">
        <w:rPr>
          <w:lang w:val="nl-NL"/>
        </w:rPr>
        <w:t>reparaten van placenta’s met een normale anatomie</w:t>
      </w:r>
      <w:r w:rsidR="00825A31" w:rsidRPr="005B40C9">
        <w:rPr>
          <w:lang w:val="nl-NL"/>
        </w:rPr>
        <w:t xml:space="preserve"> (macroscopie)</w:t>
      </w:r>
      <w:r w:rsidR="00104BAE" w:rsidRPr="005B40C9">
        <w:rPr>
          <w:lang w:val="nl-NL"/>
        </w:rPr>
        <w:t>. In groepjes van 5 studenten gaan jullie een preparaat van een à terme placenta met een normale anatomie bekijken (vraag A t/m E).</w:t>
      </w:r>
    </w:p>
    <w:p w14:paraId="1DA0CD2D" w14:textId="3F04E205" w:rsidR="00825A31" w:rsidRPr="005B40C9" w:rsidRDefault="00837CFE" w:rsidP="00825A31">
      <w:pPr>
        <w:numPr>
          <w:ilvl w:val="0"/>
          <w:numId w:val="5"/>
        </w:numPr>
        <w:rPr>
          <w:lang w:val="nl-NL"/>
        </w:rPr>
      </w:pPr>
      <w:r w:rsidRPr="005B40C9">
        <w:rPr>
          <w:lang w:val="nl-NL"/>
        </w:rPr>
        <w:t>Gedigitaliseerde microscopische preparaten</w:t>
      </w:r>
      <w:r w:rsidR="00104BAE" w:rsidRPr="005B40C9">
        <w:rPr>
          <w:lang w:val="nl-NL"/>
        </w:rPr>
        <w:t xml:space="preserve"> (vraag 1 t/m 1</w:t>
      </w:r>
      <w:r w:rsidR="007E0E61" w:rsidRPr="005B40C9">
        <w:rPr>
          <w:lang w:val="nl-NL"/>
        </w:rPr>
        <w:t>7</w:t>
      </w:r>
      <w:r w:rsidR="00104BAE" w:rsidRPr="005B40C9">
        <w:rPr>
          <w:lang w:val="nl-NL"/>
        </w:rPr>
        <w:t>)</w:t>
      </w:r>
      <w:r w:rsidRPr="005B40C9">
        <w:rPr>
          <w:lang w:val="nl-NL"/>
        </w:rPr>
        <w:t xml:space="preserve">. </w:t>
      </w:r>
      <w:bookmarkStart w:id="12" w:name="de-à-terme-placenta"/>
    </w:p>
    <w:p w14:paraId="0B107D31" w14:textId="77777777" w:rsidR="00825A31" w:rsidRPr="005B40C9" w:rsidRDefault="00825A31" w:rsidP="00825A31">
      <w:pPr>
        <w:rPr>
          <w:lang w:val="nl-NL"/>
        </w:rPr>
      </w:pPr>
    </w:p>
    <w:p w14:paraId="516C03B2" w14:textId="1AAC9DCE" w:rsidR="00825A31" w:rsidRPr="005B40C9" w:rsidRDefault="00825A31" w:rsidP="00825A31">
      <w:pPr>
        <w:pStyle w:val="Plattetekst"/>
        <w:rPr>
          <w:lang w:val="nl-NL"/>
        </w:rPr>
      </w:pPr>
      <w:r w:rsidRPr="005B40C9">
        <w:rPr>
          <w:u w:val="single"/>
          <w:lang w:val="nl-NL"/>
        </w:rPr>
        <w:t>Macroscopi</w:t>
      </w:r>
      <w:r w:rsidR="00104BAE" w:rsidRPr="005B40C9">
        <w:rPr>
          <w:u w:val="single"/>
          <w:lang w:val="nl-NL"/>
        </w:rPr>
        <w:t xml:space="preserve">e </w:t>
      </w:r>
    </w:p>
    <w:p w14:paraId="3AAAD7F9" w14:textId="2A6589F7" w:rsidR="00825A31" w:rsidRPr="005B40C9" w:rsidRDefault="00825A31" w:rsidP="00825A31">
      <w:pPr>
        <w:pStyle w:val="Plattetekst"/>
        <w:rPr>
          <w:lang w:val="nl-NL"/>
        </w:rPr>
      </w:pPr>
      <w:r w:rsidRPr="005B40C9">
        <w:rPr>
          <w:lang w:val="nl-NL"/>
        </w:rPr>
        <w:t xml:space="preserve">In groepjes van 5 studenten gaan jullie een geplastineerd preparaat van een à terme placenta </w:t>
      </w:r>
      <w:r w:rsidR="00104BAE" w:rsidRPr="005B40C9">
        <w:rPr>
          <w:lang w:val="nl-NL"/>
        </w:rPr>
        <w:t xml:space="preserve">met een normale anatomie </w:t>
      </w:r>
      <w:r w:rsidRPr="005B40C9">
        <w:rPr>
          <w:lang w:val="nl-NL"/>
        </w:rPr>
        <w:t>bekijken. Plastineren is een manier om organen in goede staat langdurig te kunnen bewaren. Bekijk één van de preparaten, en probeer de volgende vragen met elkaar te beantwoorden</w:t>
      </w:r>
      <w:r w:rsidR="006C0B53" w:rsidRPr="005B40C9">
        <w:rPr>
          <w:lang w:val="nl-NL"/>
        </w:rPr>
        <w:t xml:space="preserve"> (10 minuten). </w:t>
      </w:r>
      <w:r w:rsidRPr="005B40C9">
        <w:rPr>
          <w:lang w:val="nl-NL"/>
        </w:rPr>
        <w:t xml:space="preserve"> </w:t>
      </w:r>
    </w:p>
    <w:p w14:paraId="170936D3" w14:textId="77777777" w:rsidR="00825A31" w:rsidRPr="005B40C9" w:rsidRDefault="00825A31" w:rsidP="00825A31">
      <w:pPr>
        <w:pStyle w:val="Plattetekst"/>
        <w:numPr>
          <w:ilvl w:val="0"/>
          <w:numId w:val="15"/>
        </w:numPr>
        <w:spacing w:before="0" w:after="0"/>
        <w:rPr>
          <w:lang w:val="nl-NL"/>
        </w:rPr>
      </w:pPr>
      <w:r w:rsidRPr="005B40C9">
        <w:rPr>
          <w:lang w:val="nl-NL"/>
        </w:rPr>
        <w:t>Wijs de volgende structuren aan in het preparaat:</w:t>
      </w:r>
    </w:p>
    <w:p w14:paraId="48AF7E5A" w14:textId="12058A5B" w:rsidR="00825A31" w:rsidRPr="005B40C9" w:rsidRDefault="00825A31" w:rsidP="00825A31">
      <w:pPr>
        <w:pStyle w:val="Plattetekst"/>
        <w:numPr>
          <w:ilvl w:val="1"/>
          <w:numId w:val="15"/>
        </w:numPr>
        <w:spacing w:before="0" w:after="0"/>
        <w:rPr>
          <w:lang w:val="nl-NL"/>
        </w:rPr>
      </w:pPr>
      <w:r w:rsidRPr="005B40C9">
        <w:rPr>
          <w:lang w:val="nl-NL"/>
        </w:rPr>
        <w:t>Foetale zijde (</w:t>
      </w:r>
      <w:r w:rsidR="007C471F" w:rsidRPr="005B40C9">
        <w:rPr>
          <w:lang w:val="nl-NL"/>
        </w:rPr>
        <w:t xml:space="preserve">= </w:t>
      </w:r>
      <w:r w:rsidRPr="005B40C9">
        <w:rPr>
          <w:lang w:val="nl-NL"/>
        </w:rPr>
        <w:t xml:space="preserve">chorionplaat) </w:t>
      </w:r>
    </w:p>
    <w:p w14:paraId="5669B867" w14:textId="729B6C28" w:rsidR="00825A31" w:rsidRPr="005B40C9" w:rsidRDefault="00825A31" w:rsidP="00825A31">
      <w:pPr>
        <w:pStyle w:val="Plattetekst"/>
        <w:numPr>
          <w:ilvl w:val="1"/>
          <w:numId w:val="15"/>
        </w:numPr>
        <w:spacing w:before="0" w:after="0"/>
        <w:rPr>
          <w:lang w:val="nl-NL"/>
        </w:rPr>
      </w:pPr>
      <w:r w:rsidRPr="005B40C9">
        <w:rPr>
          <w:lang w:val="nl-NL"/>
        </w:rPr>
        <w:t>Maternale zijde (</w:t>
      </w:r>
      <w:r w:rsidR="007C471F" w:rsidRPr="005B40C9">
        <w:rPr>
          <w:lang w:val="nl-NL"/>
        </w:rPr>
        <w:t xml:space="preserve">= </w:t>
      </w:r>
      <w:r w:rsidRPr="005B40C9">
        <w:rPr>
          <w:lang w:val="nl-NL"/>
        </w:rPr>
        <w:t xml:space="preserve">decidua) </w:t>
      </w:r>
    </w:p>
    <w:p w14:paraId="57C1FE3B" w14:textId="51A3CC6A" w:rsidR="00825A31" w:rsidRPr="005B40C9" w:rsidRDefault="00825A31" w:rsidP="00825A31">
      <w:pPr>
        <w:pStyle w:val="Plattetekst"/>
        <w:numPr>
          <w:ilvl w:val="1"/>
          <w:numId w:val="15"/>
        </w:numPr>
        <w:spacing w:before="0" w:after="0"/>
        <w:rPr>
          <w:lang w:val="nl-NL"/>
        </w:rPr>
      </w:pPr>
      <w:r w:rsidRPr="005B40C9">
        <w:rPr>
          <w:lang w:val="nl-NL"/>
        </w:rPr>
        <w:t>Cot</w:t>
      </w:r>
      <w:r w:rsidR="007C471F" w:rsidRPr="005B40C9">
        <w:rPr>
          <w:lang w:val="nl-NL"/>
        </w:rPr>
        <w:t>yle</w:t>
      </w:r>
      <w:r w:rsidRPr="005B40C9">
        <w:rPr>
          <w:lang w:val="nl-NL"/>
        </w:rPr>
        <w:t>donen</w:t>
      </w:r>
    </w:p>
    <w:p w14:paraId="521BD912" w14:textId="77777777" w:rsidR="00825A31" w:rsidRPr="005B40C9" w:rsidRDefault="00825A31" w:rsidP="00825A31">
      <w:pPr>
        <w:pStyle w:val="Plattetekst"/>
        <w:numPr>
          <w:ilvl w:val="1"/>
          <w:numId w:val="15"/>
        </w:numPr>
        <w:spacing w:before="0" w:after="0"/>
        <w:rPr>
          <w:lang w:val="nl-NL"/>
        </w:rPr>
      </w:pPr>
      <w:r w:rsidRPr="005B40C9">
        <w:rPr>
          <w:lang w:val="nl-NL"/>
        </w:rPr>
        <w:t>Septa</w:t>
      </w:r>
    </w:p>
    <w:p w14:paraId="09C732E5" w14:textId="5880A5F2" w:rsidR="00FB1AAF" w:rsidRPr="005B40C9" w:rsidRDefault="00FB1AAF" w:rsidP="00825A31">
      <w:pPr>
        <w:pStyle w:val="Plattetekst"/>
        <w:numPr>
          <w:ilvl w:val="0"/>
          <w:numId w:val="15"/>
        </w:numPr>
        <w:spacing w:before="0" w:after="0"/>
        <w:rPr>
          <w:lang w:val="nl-NL"/>
        </w:rPr>
      </w:pPr>
      <w:r w:rsidRPr="005B40C9">
        <w:rPr>
          <w:lang w:val="nl-NL"/>
        </w:rPr>
        <w:t xml:space="preserve">Hoe heeft de placenta in de baarmoeder gezeten? </w:t>
      </w:r>
    </w:p>
    <w:p w14:paraId="4C95D841" w14:textId="4FEE7339" w:rsidR="00825A31" w:rsidRPr="005B40C9" w:rsidRDefault="00825A31" w:rsidP="00825A31">
      <w:pPr>
        <w:pStyle w:val="Plattetekst"/>
        <w:numPr>
          <w:ilvl w:val="0"/>
          <w:numId w:val="15"/>
        </w:numPr>
        <w:spacing w:before="0" w:after="0"/>
        <w:rPr>
          <w:lang w:val="nl-NL"/>
        </w:rPr>
      </w:pPr>
      <w:r w:rsidRPr="005B40C9">
        <w:rPr>
          <w:lang w:val="nl-NL"/>
        </w:rPr>
        <w:t xml:space="preserve">Hoe hebben de vruchtzak en het kind aan de placenta gezeten? </w:t>
      </w:r>
    </w:p>
    <w:p w14:paraId="682B3EA7" w14:textId="55B852FF" w:rsidR="00FB1AAF" w:rsidRPr="005B40C9" w:rsidRDefault="00FB1AAF" w:rsidP="00825A31">
      <w:pPr>
        <w:pStyle w:val="Plattetekst"/>
        <w:numPr>
          <w:ilvl w:val="0"/>
          <w:numId w:val="15"/>
        </w:numPr>
        <w:spacing w:before="0" w:after="0"/>
        <w:rPr>
          <w:lang w:val="nl-NL"/>
        </w:rPr>
      </w:pPr>
      <w:r w:rsidRPr="005B40C9">
        <w:rPr>
          <w:lang w:val="nl-NL"/>
        </w:rPr>
        <w:t>Probeer te reconstrueren welke route respectievelijk het foetale bloed en het maternale bloed heeft gestroomd.</w:t>
      </w:r>
      <w:r w:rsidR="007C471F" w:rsidRPr="005B40C9">
        <w:rPr>
          <w:lang w:val="nl-NL"/>
        </w:rPr>
        <w:t xml:space="preserve"> </w:t>
      </w:r>
    </w:p>
    <w:p w14:paraId="05438AA0" w14:textId="2B33120C" w:rsidR="00825A31" w:rsidRPr="005B40C9" w:rsidRDefault="00825A31" w:rsidP="00825A31">
      <w:pPr>
        <w:pStyle w:val="Plattetekst"/>
        <w:numPr>
          <w:ilvl w:val="0"/>
          <w:numId w:val="15"/>
        </w:numPr>
        <w:spacing w:before="0" w:after="0"/>
        <w:rPr>
          <w:lang w:val="nl-NL"/>
        </w:rPr>
      </w:pPr>
      <w:r w:rsidRPr="005B40C9">
        <w:rPr>
          <w:lang w:val="nl-NL"/>
        </w:rPr>
        <w:lastRenderedPageBreak/>
        <w:t>Verwacht je myometrium</w:t>
      </w:r>
      <w:r w:rsidR="007C471F" w:rsidRPr="005B40C9">
        <w:rPr>
          <w:lang w:val="nl-NL"/>
        </w:rPr>
        <w:t xml:space="preserve"> (= spierweefsel van de baarmoeder)</w:t>
      </w:r>
      <w:r w:rsidRPr="005B40C9">
        <w:rPr>
          <w:lang w:val="nl-NL"/>
        </w:rPr>
        <w:t xml:space="preserve"> te vinden in dit preparaat?</w:t>
      </w:r>
    </w:p>
    <w:p w14:paraId="46C01E5D" w14:textId="63D9A4ED" w:rsidR="001570B5" w:rsidRPr="005B40C9" w:rsidRDefault="00434871" w:rsidP="00825A31">
      <w:pPr>
        <w:pStyle w:val="Plattetekst"/>
        <w:numPr>
          <w:ilvl w:val="0"/>
          <w:numId w:val="15"/>
        </w:numPr>
        <w:spacing w:before="0" w:after="0"/>
        <w:rPr>
          <w:lang w:val="nl-NL"/>
        </w:rPr>
      </w:pPr>
      <w:r w:rsidRPr="005B40C9">
        <w:rPr>
          <w:lang w:val="nl-NL"/>
        </w:rPr>
        <w:t xml:space="preserve">Hoe zwaar denk je dat een à terme placenta ongeveer is (in verse toestand)? </w:t>
      </w:r>
    </w:p>
    <w:p w14:paraId="3AB4921E" w14:textId="0FBE52B2" w:rsidR="00E76406" w:rsidRPr="005B40C9" w:rsidRDefault="00E76406" w:rsidP="00E76406">
      <w:pPr>
        <w:numPr>
          <w:ilvl w:val="0"/>
          <w:numId w:val="15"/>
        </w:numPr>
        <w:rPr>
          <w:lang w:val="nl-NL"/>
        </w:rPr>
      </w:pPr>
      <w:r w:rsidRPr="005B40C9">
        <w:rPr>
          <w:lang w:val="nl-NL"/>
        </w:rPr>
        <w:t xml:space="preserve">Hoeveel maternaal bloed stroomt er denk je aan het eind van de zwangerschap gemiddeld per minuut vanuit de baarmoeder naar de placenta? </w:t>
      </w:r>
    </w:p>
    <w:p w14:paraId="450EEA9F" w14:textId="77777777" w:rsidR="00825A31" w:rsidRPr="005B40C9" w:rsidRDefault="00825A31">
      <w:pPr>
        <w:pStyle w:val="FirstParagraph"/>
        <w:rPr>
          <w:lang w:val="nl-NL"/>
        </w:rPr>
      </w:pPr>
    </w:p>
    <w:p w14:paraId="70B67BC8" w14:textId="25CCD2EB" w:rsidR="00104BAE" w:rsidRPr="005B40C9" w:rsidRDefault="007C471F" w:rsidP="00104BAE">
      <w:pPr>
        <w:pStyle w:val="Plattetekst"/>
        <w:rPr>
          <w:u w:val="single"/>
          <w:lang w:val="nl-NL"/>
        </w:rPr>
      </w:pPr>
      <w:r w:rsidRPr="005B40C9">
        <w:rPr>
          <w:u w:val="single"/>
          <w:lang w:val="nl-NL"/>
        </w:rPr>
        <w:t xml:space="preserve">Microscopie </w:t>
      </w:r>
    </w:p>
    <w:p w14:paraId="46686E4E" w14:textId="3F615D7A" w:rsidR="0030336F" w:rsidRPr="005B40C9" w:rsidRDefault="00837CFE">
      <w:pPr>
        <w:pStyle w:val="FirstParagraph"/>
        <w:rPr>
          <w:lang w:val="nl-NL"/>
        </w:rPr>
      </w:pPr>
      <w:r w:rsidRPr="005B40C9">
        <w:rPr>
          <w:lang w:val="nl-NL"/>
        </w:rPr>
        <w:t xml:space="preserve">De à terme placenta </w:t>
      </w:r>
      <w:r w:rsidR="0052331F" w:rsidRPr="005B40C9">
        <w:rPr>
          <w:lang w:val="nl-NL"/>
        </w:rPr>
        <w:t>is deels gevuld met bloed van de moeder (</w:t>
      </w:r>
      <w:r w:rsidR="0052331F" w:rsidRPr="005B40C9">
        <w:rPr>
          <w:b/>
          <w:bCs/>
          <w:lang w:val="nl-NL"/>
        </w:rPr>
        <w:t>maternaal bloed</w:t>
      </w:r>
      <w:r w:rsidR="0052331F" w:rsidRPr="005B40C9">
        <w:rPr>
          <w:lang w:val="nl-NL"/>
        </w:rPr>
        <w:t>) en deels met bloed van het kind (</w:t>
      </w:r>
      <w:r w:rsidR="0052331F" w:rsidRPr="005B40C9">
        <w:rPr>
          <w:b/>
          <w:bCs/>
          <w:lang w:val="nl-NL"/>
        </w:rPr>
        <w:t>foetaal bloed</w:t>
      </w:r>
      <w:r w:rsidR="0052331F" w:rsidRPr="005B40C9">
        <w:rPr>
          <w:lang w:val="nl-NL"/>
        </w:rPr>
        <w:t xml:space="preserve">). Het maternale bloed stroomt via de </w:t>
      </w:r>
      <w:r w:rsidR="0052331F" w:rsidRPr="005B40C9">
        <w:rPr>
          <w:b/>
          <w:bCs/>
          <w:lang w:val="nl-NL"/>
        </w:rPr>
        <w:t>spiraalarteriën</w:t>
      </w:r>
      <w:r w:rsidR="0052331F" w:rsidRPr="005B40C9">
        <w:rPr>
          <w:lang w:val="nl-NL"/>
        </w:rPr>
        <w:t xml:space="preserve"> en -</w:t>
      </w:r>
      <w:r w:rsidR="0052331F" w:rsidRPr="005B40C9">
        <w:rPr>
          <w:b/>
          <w:bCs/>
          <w:lang w:val="nl-NL"/>
        </w:rPr>
        <w:t>venen</w:t>
      </w:r>
      <w:r w:rsidR="0052331F" w:rsidRPr="005B40C9">
        <w:rPr>
          <w:lang w:val="nl-NL"/>
        </w:rPr>
        <w:t xml:space="preserve"> (die in de baarmoederwand zijn gelegen) de placenta respectievelijk in en uit. Het foetale bloed stroomt via de bloedvaten in de </w:t>
      </w:r>
      <w:r w:rsidR="0052331F" w:rsidRPr="005B40C9">
        <w:rPr>
          <w:b/>
          <w:bCs/>
          <w:lang w:val="nl-NL"/>
        </w:rPr>
        <w:t>navelstreng</w:t>
      </w:r>
      <w:r w:rsidR="0052331F" w:rsidRPr="005B40C9">
        <w:rPr>
          <w:lang w:val="nl-NL"/>
        </w:rPr>
        <w:t xml:space="preserve"> de placenta in en uit. </w:t>
      </w:r>
      <w:r w:rsidR="0056524D" w:rsidRPr="005B40C9">
        <w:rPr>
          <w:lang w:val="nl-NL"/>
        </w:rPr>
        <w:t xml:space="preserve">Via de </w:t>
      </w:r>
      <w:r w:rsidR="0056524D" w:rsidRPr="005B40C9">
        <w:rPr>
          <w:b/>
          <w:bCs/>
          <w:lang w:val="nl-NL"/>
        </w:rPr>
        <w:t>chorionplaat</w:t>
      </w:r>
      <w:r w:rsidR="0056524D" w:rsidRPr="005B40C9">
        <w:rPr>
          <w:lang w:val="nl-NL"/>
        </w:rPr>
        <w:t xml:space="preserve"> komen de </w:t>
      </w:r>
      <w:r w:rsidR="00AD75A2" w:rsidRPr="005B40C9">
        <w:rPr>
          <w:lang w:val="nl-NL"/>
        </w:rPr>
        <w:t>navelstreng</w:t>
      </w:r>
      <w:r w:rsidR="0056524D" w:rsidRPr="005B40C9">
        <w:rPr>
          <w:lang w:val="nl-NL"/>
        </w:rPr>
        <w:t xml:space="preserve">vaten met foetaal bloed uit in de </w:t>
      </w:r>
      <w:r w:rsidR="00A46B3C" w:rsidRPr="005B40C9">
        <w:rPr>
          <w:b/>
          <w:bCs/>
          <w:lang w:val="nl-NL"/>
        </w:rPr>
        <w:t>chorion</w:t>
      </w:r>
      <w:r w:rsidR="0056524D" w:rsidRPr="005B40C9">
        <w:rPr>
          <w:b/>
          <w:bCs/>
          <w:lang w:val="nl-NL"/>
        </w:rPr>
        <w:t>villi</w:t>
      </w:r>
      <w:r w:rsidR="0056524D" w:rsidRPr="005B40C9">
        <w:rPr>
          <w:lang w:val="nl-NL"/>
        </w:rPr>
        <w:t xml:space="preserve"> (ook wel villi of placentavlokken genoemd). De </w:t>
      </w:r>
      <w:r w:rsidR="00A46B3C" w:rsidRPr="005B40C9">
        <w:rPr>
          <w:lang w:val="nl-NL"/>
        </w:rPr>
        <w:t>chorion</w:t>
      </w:r>
      <w:r w:rsidR="0056524D" w:rsidRPr="005B40C9">
        <w:rPr>
          <w:lang w:val="nl-NL"/>
        </w:rPr>
        <w:t xml:space="preserve">villi worden omgeven door de </w:t>
      </w:r>
      <w:r w:rsidR="0056524D" w:rsidRPr="005B40C9">
        <w:rPr>
          <w:b/>
          <w:bCs/>
          <w:lang w:val="nl-NL"/>
        </w:rPr>
        <w:t>intervilleuze ruimte</w:t>
      </w:r>
      <w:r w:rsidR="0056524D" w:rsidRPr="005B40C9">
        <w:rPr>
          <w:lang w:val="nl-NL"/>
        </w:rPr>
        <w:t>, die gevuld is met maternaal bloed. Op dit niveau (</w:t>
      </w:r>
      <w:r w:rsidR="00A46B3C" w:rsidRPr="005B40C9">
        <w:rPr>
          <w:lang w:val="nl-NL"/>
        </w:rPr>
        <w:t>chorion</w:t>
      </w:r>
      <w:r w:rsidR="0056524D" w:rsidRPr="005B40C9">
        <w:rPr>
          <w:lang w:val="nl-NL"/>
        </w:rPr>
        <w:t xml:space="preserve">villi &lt;&gt; intervilleuze ruimte) vindt uitwisseling van o.a. zuurstof, CO2, voedings- en afvalstoffen plaats. </w:t>
      </w:r>
    </w:p>
    <w:p w14:paraId="3B4E04D3" w14:textId="7709EE46" w:rsidR="0030336F" w:rsidRPr="005B40C9" w:rsidRDefault="00837CFE" w:rsidP="006459AF">
      <w:pPr>
        <w:pStyle w:val="FirstParagraph"/>
        <w:rPr>
          <w:lang w:val="nl-NL"/>
        </w:rPr>
      </w:pPr>
      <w:r w:rsidRPr="005B40C9">
        <w:rPr>
          <w:lang w:val="nl-NL"/>
        </w:rPr>
        <w:t>De placenta wordt door bindweefsel schotten (</w:t>
      </w:r>
      <w:r w:rsidRPr="005B40C9">
        <w:rPr>
          <w:b/>
          <w:bCs/>
          <w:lang w:val="nl-NL"/>
        </w:rPr>
        <w:t>septa</w:t>
      </w:r>
      <w:r w:rsidRPr="005B40C9">
        <w:rPr>
          <w:lang w:val="nl-NL"/>
        </w:rPr>
        <w:t xml:space="preserve">) onderverdeeld in lobben, de </w:t>
      </w:r>
      <w:r w:rsidRPr="005B40C9">
        <w:rPr>
          <w:b/>
          <w:bCs/>
          <w:lang w:val="nl-NL"/>
        </w:rPr>
        <w:t>cotyledonen</w:t>
      </w:r>
      <w:r w:rsidR="009D40C8" w:rsidRPr="005B40C9">
        <w:rPr>
          <w:lang w:val="nl-NL"/>
        </w:rPr>
        <w:t xml:space="preserve">. </w:t>
      </w:r>
      <w:r w:rsidR="007C471F" w:rsidRPr="005B40C9">
        <w:rPr>
          <w:lang w:val="nl-NL"/>
        </w:rPr>
        <w:t xml:space="preserve">De </w:t>
      </w:r>
      <w:r w:rsidR="007C471F" w:rsidRPr="005B40C9">
        <w:rPr>
          <w:b/>
          <w:bCs/>
          <w:lang w:val="nl-NL"/>
        </w:rPr>
        <w:t>decidua</w:t>
      </w:r>
      <w:r w:rsidR="007C471F" w:rsidRPr="005B40C9">
        <w:rPr>
          <w:lang w:val="nl-NL"/>
        </w:rPr>
        <w:t xml:space="preserve"> is het oppervlak aan de maternale zijde, hier heeft de placenta aan de baarmoederwand vastgezeten. </w:t>
      </w:r>
    </w:p>
    <w:p w14:paraId="537E8702" w14:textId="77777777" w:rsidR="006459AF" w:rsidRPr="005B40C9" w:rsidRDefault="006459AF" w:rsidP="006459AF">
      <w:pPr>
        <w:pStyle w:val="Plattetekst"/>
        <w:rPr>
          <w:lang w:val="nl-NL"/>
        </w:rPr>
      </w:pPr>
    </w:p>
    <w:p w14:paraId="289FE6D8" w14:textId="4F285EAD" w:rsidR="006459AF" w:rsidRPr="005B40C9" w:rsidRDefault="006459AF">
      <w:pPr>
        <w:pStyle w:val="Plattetekst"/>
        <w:rPr>
          <w:b/>
          <w:bCs/>
          <w:lang w:val="nl-NL"/>
        </w:rPr>
      </w:pPr>
      <w:r w:rsidRPr="005B40C9">
        <w:rPr>
          <w:b/>
          <w:bCs/>
          <w:noProof/>
          <w:lang w:val="nl-NL" w:eastAsia="nl-NL"/>
        </w:rPr>
        <w:drawing>
          <wp:inline distT="0" distB="0" distL="0" distR="0" wp14:anchorId="6C8394BA" wp14:editId="0CA0204D">
            <wp:extent cx="4005262" cy="1963882"/>
            <wp:effectExtent l="0" t="0" r="0" b="0"/>
            <wp:docPr id="911803798" name="Afbeelding 1" descr="Afbeelding met Hersene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803798" name="Afbeelding 1" descr="Afbeelding met Hersenen&#10;&#10;Door AI gegenereerde inhoud is mogelijk onjuist."/>
                    <pic:cNvPicPr/>
                  </pic:nvPicPr>
                  <pic:blipFill>
                    <a:blip r:embed="rId8" cstate="print">
                      <a:extLst>
                        <a:ext uri="{28A0092B-C50C-407E-A947-70E740481C1C}">
                          <a14:useLocalDpi xmlns:a14="http://schemas.microsoft.com/office/drawing/2010/main" val="0"/>
                        </a:ext>
                      </a:extLst>
                    </a:blip>
                    <a:stretch>
                      <a:fillRect/>
                    </a:stretch>
                  </pic:blipFill>
                  <pic:spPr>
                    <a:xfrm>
                      <a:off x="0" y="0"/>
                      <a:ext cx="4095682" cy="2008217"/>
                    </a:xfrm>
                    <a:prstGeom prst="rect">
                      <a:avLst/>
                    </a:prstGeom>
                  </pic:spPr>
                </pic:pic>
              </a:graphicData>
            </a:graphic>
          </wp:inline>
        </w:drawing>
      </w:r>
    </w:p>
    <w:p w14:paraId="1419C744" w14:textId="1232A0C3" w:rsidR="00655E42" w:rsidRPr="005B40C9" w:rsidRDefault="00837CFE" w:rsidP="00F6382B">
      <w:pPr>
        <w:pStyle w:val="Plattetekst"/>
        <w:spacing w:before="0" w:after="0"/>
        <w:rPr>
          <w:lang w:val="nl-NL"/>
        </w:rPr>
      </w:pPr>
      <w:r w:rsidRPr="005B40C9">
        <w:rPr>
          <w:b/>
          <w:bCs/>
          <w:lang w:val="nl-NL"/>
        </w:rPr>
        <w:t>Afbeelding 1</w:t>
      </w:r>
    </w:p>
    <w:p w14:paraId="006F27CF" w14:textId="5AC4FB12" w:rsidR="00A46B3C" w:rsidRPr="005B40C9" w:rsidRDefault="00837CFE" w:rsidP="00F6382B">
      <w:pPr>
        <w:pStyle w:val="Plattetekst"/>
        <w:spacing w:before="0" w:after="0"/>
        <w:rPr>
          <w:lang w:val="nl-NL"/>
        </w:rPr>
      </w:pPr>
      <w:r w:rsidRPr="005B40C9">
        <w:rPr>
          <w:lang w:val="nl-NL"/>
        </w:rPr>
        <w:t>De placenta aan het einde van de zwangerschap (à terme)</w:t>
      </w:r>
      <w:r w:rsidR="009D52E8" w:rsidRPr="005B40C9">
        <w:rPr>
          <w:lang w:val="nl-NL"/>
        </w:rPr>
        <w:t xml:space="preserve">. </w:t>
      </w:r>
      <w:r w:rsidRPr="005B40C9">
        <w:rPr>
          <w:lang w:val="nl-NL"/>
        </w:rPr>
        <w:t>Bron: L.R. Cochard, Netter’s Atlas of human embryology, 2002, bewerkt naar afb. 2.16</w:t>
      </w:r>
    </w:p>
    <w:p w14:paraId="2359A31C" w14:textId="77777777" w:rsidR="00655E42" w:rsidRPr="005B40C9" w:rsidRDefault="00655E42">
      <w:pPr>
        <w:pStyle w:val="Figure"/>
        <w:rPr>
          <w:lang w:val="nl-NL"/>
        </w:rPr>
      </w:pPr>
    </w:p>
    <w:p w14:paraId="7E8AC70C" w14:textId="0807DC06" w:rsidR="00A46B3C" w:rsidRPr="005B40C9" w:rsidRDefault="00A46B3C">
      <w:pPr>
        <w:numPr>
          <w:ilvl w:val="0"/>
          <w:numId w:val="6"/>
        </w:numPr>
        <w:rPr>
          <w:lang w:val="nl-NL"/>
        </w:rPr>
      </w:pPr>
      <w:r w:rsidRPr="005B40C9">
        <w:rPr>
          <w:lang w:val="nl-NL"/>
        </w:rPr>
        <w:t>Geef in afbeelding 1 de volgende structuren aan: cot</w:t>
      </w:r>
      <w:r w:rsidR="007C471F" w:rsidRPr="005B40C9">
        <w:rPr>
          <w:lang w:val="nl-NL"/>
        </w:rPr>
        <w:t>yle</w:t>
      </w:r>
      <w:r w:rsidRPr="005B40C9">
        <w:rPr>
          <w:lang w:val="nl-NL"/>
        </w:rPr>
        <w:t>don, sept</w:t>
      </w:r>
      <w:r w:rsidR="00A44B0A" w:rsidRPr="005B40C9">
        <w:rPr>
          <w:lang w:val="nl-NL"/>
        </w:rPr>
        <w:t>um</w:t>
      </w:r>
      <w:r w:rsidRPr="005B40C9">
        <w:rPr>
          <w:lang w:val="nl-NL"/>
        </w:rPr>
        <w:t>, chorionplaat. Geef aan wat de maternale zijde is, en wat de foetale zijde.</w:t>
      </w:r>
    </w:p>
    <w:p w14:paraId="23C2DF97" w14:textId="77777777" w:rsidR="006459AF" w:rsidRPr="005B40C9" w:rsidRDefault="006459AF" w:rsidP="006459AF">
      <w:pPr>
        <w:rPr>
          <w:lang w:val="nl-NL"/>
        </w:rPr>
      </w:pPr>
    </w:p>
    <w:p w14:paraId="14FA890E" w14:textId="33E01116" w:rsidR="006459AF" w:rsidRPr="005B40C9" w:rsidRDefault="006459AF" w:rsidP="006459AF">
      <w:pPr>
        <w:rPr>
          <w:lang w:val="nl-NL"/>
        </w:rPr>
      </w:pPr>
      <w:r w:rsidRPr="005B40C9">
        <w:rPr>
          <w:noProof/>
          <w:lang w:val="nl-NL" w:eastAsia="nl-NL"/>
        </w:rPr>
        <w:lastRenderedPageBreak/>
        <w:drawing>
          <wp:inline distT="0" distB="0" distL="0" distR="0" wp14:anchorId="35FC3649" wp14:editId="06086F3D">
            <wp:extent cx="5972810" cy="3754755"/>
            <wp:effectExtent l="0" t="0" r="0" b="0"/>
            <wp:docPr id="1709686543" name="Afbeelding 2" descr="Afbeelding met tekening, diagram, schets, ontwerp&#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686543" name="Afbeelding 2" descr="Afbeelding met tekening, diagram, schets, ontwerp&#10;&#10;Door AI gegenereerde inhoud is mogelijk onjuist."/>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72810" cy="3754755"/>
                    </a:xfrm>
                    <a:prstGeom prst="rect">
                      <a:avLst/>
                    </a:prstGeom>
                  </pic:spPr>
                </pic:pic>
              </a:graphicData>
            </a:graphic>
          </wp:inline>
        </w:drawing>
      </w:r>
    </w:p>
    <w:p w14:paraId="4B3FF4FB" w14:textId="47A9AB91" w:rsidR="006459AF" w:rsidRPr="005B40C9" w:rsidRDefault="006459AF" w:rsidP="00F6382B">
      <w:pPr>
        <w:spacing w:after="0"/>
        <w:rPr>
          <w:lang w:val="nl-NL"/>
        </w:rPr>
      </w:pPr>
      <w:r w:rsidRPr="005B40C9">
        <w:rPr>
          <w:b/>
          <w:bCs/>
          <w:lang w:val="nl-NL"/>
        </w:rPr>
        <w:t xml:space="preserve">Afbeelding 2 </w:t>
      </w:r>
    </w:p>
    <w:p w14:paraId="371E499B" w14:textId="5A0FF8F2" w:rsidR="006459AF" w:rsidRPr="00775145" w:rsidRDefault="006459AF" w:rsidP="00F6382B">
      <w:pPr>
        <w:spacing w:after="0"/>
        <w:rPr>
          <w:lang w:val="en-US"/>
        </w:rPr>
      </w:pPr>
      <w:r w:rsidRPr="005B40C9">
        <w:rPr>
          <w:lang w:val="nl-NL"/>
        </w:rPr>
        <w:t xml:space="preserve">Schematische doorsnede à terme placenta. </w:t>
      </w:r>
      <w:r w:rsidRPr="00775145">
        <w:rPr>
          <w:lang w:val="en-US"/>
        </w:rPr>
        <w:t>Bron: Robbins Pathologic Basis of Disease, 10</w:t>
      </w:r>
      <w:r w:rsidRPr="00775145">
        <w:rPr>
          <w:vertAlign w:val="superscript"/>
          <w:lang w:val="en-US"/>
        </w:rPr>
        <w:t>th</w:t>
      </w:r>
      <w:r w:rsidRPr="00775145">
        <w:rPr>
          <w:lang w:val="en-US"/>
        </w:rPr>
        <w:t xml:space="preserve"> edition, p1031 </w:t>
      </w:r>
    </w:p>
    <w:p w14:paraId="52C94274" w14:textId="77777777" w:rsidR="006459AF" w:rsidRPr="00775145" w:rsidRDefault="006459AF" w:rsidP="006459AF">
      <w:pPr>
        <w:rPr>
          <w:lang w:val="en-US"/>
        </w:rPr>
      </w:pPr>
    </w:p>
    <w:p w14:paraId="5161CB65" w14:textId="6EC29A75" w:rsidR="00EB34F8" w:rsidRPr="005B40C9" w:rsidRDefault="00A46B3C" w:rsidP="00EB34F8">
      <w:pPr>
        <w:numPr>
          <w:ilvl w:val="0"/>
          <w:numId w:val="6"/>
        </w:numPr>
        <w:rPr>
          <w:lang w:val="nl-NL"/>
        </w:rPr>
      </w:pPr>
      <w:r w:rsidRPr="005B40C9">
        <w:rPr>
          <w:lang w:val="nl-NL"/>
        </w:rPr>
        <w:t>Afbeelding 2 toont een schematisch overzicht van een doorsnede door de placenta. Geef de volgende structuren aan: navelstreng, chorionplaat, septum, decidua, myometrium, spiraalarterie</w:t>
      </w:r>
      <w:r w:rsidR="00A74D66">
        <w:rPr>
          <w:lang w:val="nl-NL"/>
        </w:rPr>
        <w:t xml:space="preserve">, </w:t>
      </w:r>
      <w:r w:rsidRPr="005B40C9">
        <w:rPr>
          <w:lang w:val="nl-NL"/>
        </w:rPr>
        <w:t xml:space="preserve">endometrium vene, intervilleuze ruimte, chorionvilli. </w:t>
      </w:r>
      <w:bookmarkStart w:id="13" w:name="Xc362fb19f61b6f48afcc986377edab3d6d50384"/>
      <w:bookmarkEnd w:id="12"/>
    </w:p>
    <w:p w14:paraId="0949CE95" w14:textId="2FC4CBDE" w:rsidR="00EB34F8" w:rsidRPr="005B40C9" w:rsidRDefault="00EB34F8" w:rsidP="00EB34F8">
      <w:pPr>
        <w:numPr>
          <w:ilvl w:val="0"/>
          <w:numId w:val="6"/>
        </w:numPr>
        <w:rPr>
          <w:lang w:val="nl-NL"/>
        </w:rPr>
      </w:pPr>
      <w:r w:rsidRPr="005B40C9">
        <w:rPr>
          <w:lang w:val="nl-NL"/>
        </w:rPr>
        <w:t xml:space="preserve">Uit welke twee vliezen bestaat de vruchtzak? Welke aan de binnenzijde, en welke aan de buitenzijde? </w:t>
      </w:r>
    </w:p>
    <w:p w14:paraId="102D5ED3" w14:textId="4FD26CF9" w:rsidR="00EB34F8" w:rsidRPr="005B40C9" w:rsidRDefault="00EB34F8" w:rsidP="00EB34F8">
      <w:pPr>
        <w:numPr>
          <w:ilvl w:val="0"/>
          <w:numId w:val="6"/>
        </w:numPr>
        <w:rPr>
          <w:lang w:val="nl-NL"/>
        </w:rPr>
      </w:pPr>
      <w:r w:rsidRPr="005B40C9">
        <w:rPr>
          <w:lang w:val="nl-NL"/>
        </w:rPr>
        <w:t xml:space="preserve">Welke van deze twee vliezen bedekt de chorionplaat aan foetale zijde? </w:t>
      </w:r>
    </w:p>
    <w:p w14:paraId="070A9419" w14:textId="44173136" w:rsidR="00EB34F8" w:rsidRPr="005B40C9" w:rsidRDefault="00EB34F8" w:rsidP="00EB34F8">
      <w:pPr>
        <w:numPr>
          <w:ilvl w:val="0"/>
          <w:numId w:val="6"/>
        </w:numPr>
        <w:rPr>
          <w:lang w:val="nl-NL"/>
        </w:rPr>
      </w:pPr>
      <w:r w:rsidRPr="005B40C9">
        <w:rPr>
          <w:lang w:val="nl-NL"/>
        </w:rPr>
        <w:t>Hoeveel vaten zitten er in de navelstreng? Hoeveel venen en hoeveel arteriën?</w:t>
      </w:r>
    </w:p>
    <w:p w14:paraId="307B1058" w14:textId="5FD3C236" w:rsidR="00EB34F8" w:rsidRPr="005B40C9" w:rsidRDefault="00EB34F8" w:rsidP="00EB34F8">
      <w:pPr>
        <w:numPr>
          <w:ilvl w:val="0"/>
          <w:numId w:val="6"/>
        </w:numPr>
        <w:rPr>
          <w:lang w:val="nl-NL"/>
        </w:rPr>
      </w:pPr>
      <w:r w:rsidRPr="005B40C9">
        <w:rPr>
          <w:lang w:val="nl-NL"/>
        </w:rPr>
        <w:t>In welke richting stroomt het bloed in deze vaten (naar de placenta of naar het kind)?</w:t>
      </w:r>
    </w:p>
    <w:p w14:paraId="5FE60EB3" w14:textId="7A049652" w:rsidR="00EB34F8" w:rsidRPr="005B40C9" w:rsidRDefault="00EB34F8" w:rsidP="00EB34F8">
      <w:pPr>
        <w:numPr>
          <w:ilvl w:val="0"/>
          <w:numId w:val="6"/>
        </w:numPr>
        <w:rPr>
          <w:lang w:val="nl-NL"/>
        </w:rPr>
      </w:pPr>
      <w:r w:rsidRPr="005B40C9">
        <w:rPr>
          <w:lang w:val="nl-NL"/>
        </w:rPr>
        <w:t>In welk van de vaten zit zuurstofrijk bloed?</w:t>
      </w:r>
    </w:p>
    <w:p w14:paraId="3DBE7C1A" w14:textId="77777777" w:rsidR="00EB34F8" w:rsidRPr="005B40C9" w:rsidRDefault="00EB34F8">
      <w:pPr>
        <w:pStyle w:val="Kop5"/>
        <w:rPr>
          <w:lang w:val="nl-NL"/>
        </w:rPr>
      </w:pPr>
    </w:p>
    <w:p w14:paraId="3DF41CCF" w14:textId="05DA40C4" w:rsidR="00366146" w:rsidRDefault="007018CE" w:rsidP="00366146">
      <w:pPr>
        <w:pStyle w:val="Plattetekst"/>
        <w:rPr>
          <w:lang w:val="nl-NL"/>
        </w:rPr>
      </w:pPr>
      <w:r w:rsidRPr="005B40C9">
        <w:rPr>
          <w:lang w:val="nl-NL"/>
        </w:rPr>
        <w:t xml:space="preserve">We gaan verder inzoomen op de microscopische anatomie van de placenta. Hiervoor maken we gebruik van gedigitaliseerde microscopische preparaten. Er zijn twee soorten preparaten: 1) Hematoxyline-eosine (HE) preparaten (de standaard kleuring) en 2) </w:t>
      </w:r>
      <w:r w:rsidRPr="005B40C9">
        <w:rPr>
          <w:lang w:val="nl-NL"/>
        </w:rPr>
        <w:lastRenderedPageBreak/>
        <w:t>Preparaten waarbij specifieke eiwitten zijn aan gekleurd. Bij het tweede type preparaat betekent een bruine kleur dat het eiwit aanwezig is in de cel, en een blauwe kleur betekent dat het eiwit</w:t>
      </w:r>
      <w:r w:rsidRPr="005B40C9">
        <w:rPr>
          <w:i/>
          <w:iCs/>
          <w:lang w:val="nl-NL"/>
        </w:rPr>
        <w:t xml:space="preserve"> niet </w:t>
      </w:r>
      <w:r w:rsidRPr="005B40C9">
        <w:rPr>
          <w:lang w:val="nl-NL"/>
        </w:rPr>
        <w:t xml:space="preserve">aanwezig is in de cel. </w:t>
      </w:r>
    </w:p>
    <w:p w14:paraId="59EE62D5" w14:textId="77777777" w:rsidR="00F6382B" w:rsidRPr="005B40C9" w:rsidRDefault="00F6382B" w:rsidP="00366146">
      <w:pPr>
        <w:pStyle w:val="Plattetekst"/>
        <w:rPr>
          <w:lang w:val="nl-NL"/>
        </w:rPr>
      </w:pPr>
    </w:p>
    <w:p w14:paraId="257A8959" w14:textId="2FBFD0EF" w:rsidR="00366146" w:rsidRPr="005B40C9" w:rsidRDefault="00366146" w:rsidP="00366146">
      <w:pPr>
        <w:pStyle w:val="Lijstalinea"/>
        <w:numPr>
          <w:ilvl w:val="0"/>
          <w:numId w:val="6"/>
        </w:numPr>
        <w:rPr>
          <w:lang w:val="nl-NL"/>
        </w:rPr>
      </w:pPr>
      <w:r w:rsidRPr="005B40C9">
        <w:rPr>
          <w:lang w:val="nl-NL"/>
        </w:rPr>
        <w:t xml:space="preserve">Open het preparaat </w:t>
      </w:r>
      <w:hyperlink r:id="rId10" w:history="1">
        <w:r w:rsidRPr="00757F70">
          <w:rPr>
            <w:rStyle w:val="Hyperlink"/>
            <w:lang w:val="nl-NL"/>
          </w:rPr>
          <w:t>Placen</w:t>
        </w:r>
        <w:r w:rsidRPr="00757F70">
          <w:rPr>
            <w:rStyle w:val="Hyperlink"/>
            <w:lang w:val="nl-NL"/>
          </w:rPr>
          <w:t>t</w:t>
        </w:r>
        <w:r w:rsidRPr="00757F70">
          <w:rPr>
            <w:rStyle w:val="Hyperlink"/>
            <w:lang w:val="nl-NL"/>
          </w:rPr>
          <w:t xml:space="preserve">a </w:t>
        </w:r>
        <w:r w:rsidR="003E1984" w:rsidRPr="00757F70">
          <w:rPr>
            <w:rStyle w:val="Hyperlink"/>
            <w:lang w:val="nl-NL"/>
          </w:rPr>
          <w:t>39</w:t>
        </w:r>
        <w:r w:rsidRPr="00757F70">
          <w:rPr>
            <w:rStyle w:val="Hyperlink"/>
            <w:lang w:val="nl-NL"/>
          </w:rPr>
          <w:t>w HE</w:t>
        </w:r>
      </w:hyperlink>
      <w:r w:rsidRPr="005B40C9">
        <w:rPr>
          <w:lang w:val="nl-NL"/>
        </w:rPr>
        <w:t>. Hierin zie je een doorsnede door een stukje van de placenta van foetale zijde tot aan de maternale zijde. Zoek de volgende structuren op: chorionplaat, decidua, chorionvilli, intervilleuze ruimte. Verwacht je myometrium te vinden in dit preparaat?</w:t>
      </w:r>
    </w:p>
    <w:p w14:paraId="5E8DC4B2" w14:textId="77777777" w:rsidR="00131AE6" w:rsidRPr="005B40C9" w:rsidRDefault="00131AE6" w:rsidP="00131AE6">
      <w:pPr>
        <w:rPr>
          <w:lang w:val="nl-NL"/>
        </w:rPr>
      </w:pPr>
    </w:p>
    <w:p w14:paraId="6BFAE94D" w14:textId="23031B49" w:rsidR="00131AE6" w:rsidRPr="005B40C9" w:rsidRDefault="00131AE6" w:rsidP="00366146">
      <w:pPr>
        <w:rPr>
          <w:lang w:val="nl-NL"/>
        </w:rPr>
      </w:pPr>
      <w:r w:rsidRPr="005B40C9">
        <w:rPr>
          <w:noProof/>
          <w:lang w:val="nl-NL" w:eastAsia="nl-NL"/>
        </w:rPr>
        <w:drawing>
          <wp:inline distT="0" distB="0" distL="0" distR="0" wp14:anchorId="058AAE62" wp14:editId="07132FE8">
            <wp:extent cx="3490547" cy="2366075"/>
            <wp:effectExtent l="0" t="0" r="0" b="0"/>
            <wp:docPr id="854310120"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310120" name="Afbeelding 85431012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09698" cy="2379057"/>
                    </a:xfrm>
                    <a:prstGeom prst="rect">
                      <a:avLst/>
                    </a:prstGeom>
                  </pic:spPr>
                </pic:pic>
              </a:graphicData>
            </a:graphic>
          </wp:inline>
        </w:drawing>
      </w:r>
    </w:p>
    <w:p w14:paraId="03D3D2CB" w14:textId="120E3925" w:rsidR="00366146" w:rsidRPr="005B40C9" w:rsidRDefault="00366146" w:rsidP="00F6382B">
      <w:pPr>
        <w:spacing w:after="0"/>
        <w:rPr>
          <w:b/>
          <w:bCs/>
          <w:lang w:val="nl-NL"/>
        </w:rPr>
      </w:pPr>
      <w:r w:rsidRPr="005B40C9">
        <w:rPr>
          <w:b/>
          <w:bCs/>
          <w:lang w:val="nl-NL"/>
        </w:rPr>
        <w:t xml:space="preserve">Afbeelding 3 </w:t>
      </w:r>
    </w:p>
    <w:p w14:paraId="5983B8B5" w14:textId="29E81755" w:rsidR="00366146" w:rsidRDefault="00366146" w:rsidP="00F6382B">
      <w:pPr>
        <w:spacing w:after="0"/>
        <w:rPr>
          <w:lang w:val="nl-NL"/>
        </w:rPr>
      </w:pPr>
      <w:r w:rsidRPr="005B40C9">
        <w:rPr>
          <w:lang w:val="nl-NL"/>
        </w:rPr>
        <w:t>Schematische</w:t>
      </w:r>
      <w:r w:rsidR="007C274B" w:rsidRPr="005B40C9">
        <w:rPr>
          <w:lang w:val="nl-NL"/>
        </w:rPr>
        <w:t xml:space="preserve"> </w:t>
      </w:r>
      <w:r w:rsidRPr="005B40C9">
        <w:rPr>
          <w:lang w:val="nl-NL"/>
        </w:rPr>
        <w:t>weergave van enkele chorionvilli</w:t>
      </w:r>
      <w:r w:rsidR="007C274B" w:rsidRPr="005B40C9">
        <w:rPr>
          <w:lang w:val="nl-NL"/>
        </w:rPr>
        <w:t xml:space="preserve">, zoals te zien onder de microscoop. </w:t>
      </w:r>
    </w:p>
    <w:p w14:paraId="7A60A4FB" w14:textId="77777777" w:rsidR="00F6382B" w:rsidRPr="005B40C9" w:rsidRDefault="00F6382B" w:rsidP="00F6382B">
      <w:pPr>
        <w:spacing w:after="0"/>
        <w:rPr>
          <w:lang w:val="nl-NL"/>
        </w:rPr>
      </w:pPr>
    </w:p>
    <w:p w14:paraId="09A57CD7" w14:textId="079703E3" w:rsidR="00366146" w:rsidRPr="005B40C9" w:rsidRDefault="00366146" w:rsidP="00366146">
      <w:pPr>
        <w:numPr>
          <w:ilvl w:val="0"/>
          <w:numId w:val="6"/>
        </w:numPr>
        <w:rPr>
          <w:lang w:val="nl-NL"/>
        </w:rPr>
      </w:pPr>
      <w:r w:rsidRPr="005B40C9">
        <w:rPr>
          <w:lang w:val="nl-NL"/>
        </w:rPr>
        <w:t>We gaan nu in meer detail kijken naar de anatomie van de chorionvilli. De chorionvilli bestaan uit bindweefsel met bloedvaten en zijn aan de buitenkant bekleed met syncytiotrofoblast</w:t>
      </w:r>
      <w:r w:rsidR="00785A8C" w:rsidRPr="005B40C9">
        <w:rPr>
          <w:lang w:val="nl-NL"/>
        </w:rPr>
        <w:t>-cellen</w:t>
      </w:r>
      <w:r w:rsidRPr="005B40C9">
        <w:rPr>
          <w:lang w:val="nl-NL"/>
        </w:rPr>
        <w:t>. Geef in afbeelding 3 de volgende structuren aan: intervilleuze ruimte, syncytiotrofoblast-cellen, foetaal bloedvat.</w:t>
      </w:r>
    </w:p>
    <w:p w14:paraId="6F7EE8CC" w14:textId="0199C68F" w:rsidR="00B07E62" w:rsidRPr="005B40C9" w:rsidRDefault="007C274B" w:rsidP="00B07E62">
      <w:pPr>
        <w:pStyle w:val="Lijstalinea"/>
        <w:numPr>
          <w:ilvl w:val="0"/>
          <w:numId w:val="6"/>
        </w:numPr>
        <w:spacing w:after="0"/>
        <w:rPr>
          <w:lang w:val="nl-NL"/>
        </w:rPr>
      </w:pPr>
      <w:r w:rsidRPr="005B40C9">
        <w:rPr>
          <w:lang w:val="nl-NL"/>
        </w:rPr>
        <w:t xml:space="preserve">Open het preparaat </w:t>
      </w:r>
      <w:hyperlink r:id="rId12" w:history="1">
        <w:r w:rsidRPr="00757F70">
          <w:rPr>
            <w:rStyle w:val="Hyperlink"/>
            <w:lang w:val="nl-NL"/>
          </w:rPr>
          <w:t>Placenta</w:t>
        </w:r>
        <w:r w:rsidRPr="00757F70">
          <w:rPr>
            <w:rStyle w:val="Hyperlink"/>
            <w:lang w:val="nl-NL"/>
          </w:rPr>
          <w:t xml:space="preserve"> </w:t>
        </w:r>
        <w:r w:rsidR="003E1984" w:rsidRPr="00757F70">
          <w:rPr>
            <w:rStyle w:val="Hyperlink"/>
            <w:lang w:val="nl-NL"/>
          </w:rPr>
          <w:t>3</w:t>
        </w:r>
        <w:r w:rsidR="003E1984" w:rsidRPr="00757F70">
          <w:rPr>
            <w:rStyle w:val="Hyperlink"/>
            <w:lang w:val="nl-NL"/>
          </w:rPr>
          <w:t>9</w:t>
        </w:r>
        <w:r w:rsidRPr="00757F70">
          <w:rPr>
            <w:rStyle w:val="Hyperlink"/>
            <w:lang w:val="nl-NL"/>
          </w:rPr>
          <w:t>w</w:t>
        </w:r>
        <w:r w:rsidRPr="00757F70">
          <w:rPr>
            <w:rStyle w:val="Hyperlink"/>
            <w:lang w:val="nl-NL"/>
          </w:rPr>
          <w:t xml:space="preserve"> HE</w:t>
        </w:r>
      </w:hyperlink>
      <w:r w:rsidRPr="005B40C9">
        <w:rPr>
          <w:lang w:val="nl-NL"/>
        </w:rPr>
        <w:t xml:space="preserve"> weer en zoom in op de chorionvilli en de intervilleuze ruimte; deze vullen samen het grootste deel van het preparaat. Zoek dezelfde structuren op en wijs deze aan. </w:t>
      </w:r>
    </w:p>
    <w:p w14:paraId="42670CA7" w14:textId="77777777" w:rsidR="007C274B" w:rsidRPr="005B40C9" w:rsidRDefault="007C274B" w:rsidP="007C274B">
      <w:pPr>
        <w:spacing w:after="0"/>
        <w:rPr>
          <w:lang w:val="nl-NL"/>
        </w:rPr>
      </w:pPr>
    </w:p>
    <w:p w14:paraId="79EAD2CD" w14:textId="77777777" w:rsidR="00516C38" w:rsidRPr="005B40C9" w:rsidRDefault="00516C38" w:rsidP="00516C38">
      <w:pPr>
        <w:numPr>
          <w:ilvl w:val="0"/>
          <w:numId w:val="6"/>
        </w:numPr>
        <w:rPr>
          <w:lang w:val="nl-NL"/>
        </w:rPr>
      </w:pPr>
      <w:r w:rsidRPr="005B40C9">
        <w:rPr>
          <w:lang w:val="nl-NL"/>
        </w:rPr>
        <w:t>In een preparaat van de placenta zitten zowel maternale als foetale bloedcellen. Zoek in het HE preparaat maternale en foetale bloedcellen op, en geef in afbeelding 3 aan waar deze bloedcellen zich bevinden. Welke cellaag van de placenta grenst direct aan het maternale bloed?</w:t>
      </w:r>
    </w:p>
    <w:p w14:paraId="3DF2E42E" w14:textId="7C4D989B" w:rsidR="007C274B" w:rsidRPr="005B40C9" w:rsidRDefault="007C274B" w:rsidP="007C274B">
      <w:pPr>
        <w:numPr>
          <w:ilvl w:val="0"/>
          <w:numId w:val="6"/>
        </w:numPr>
        <w:rPr>
          <w:lang w:val="nl-NL"/>
        </w:rPr>
      </w:pPr>
      <w:r w:rsidRPr="005B40C9">
        <w:rPr>
          <w:lang w:val="nl-NL"/>
        </w:rPr>
        <w:t xml:space="preserve">Bekijk ter vergelijking ook het preparaat </w:t>
      </w:r>
      <w:hyperlink r:id="rId13" w:history="1">
        <w:r w:rsidRPr="00757F70">
          <w:rPr>
            <w:rStyle w:val="Hyperlink"/>
            <w:lang w:val="nl-NL"/>
          </w:rPr>
          <w:t>Place</w:t>
        </w:r>
        <w:r w:rsidRPr="00757F70">
          <w:rPr>
            <w:rStyle w:val="Hyperlink"/>
            <w:lang w:val="nl-NL"/>
          </w:rPr>
          <w:t>n</w:t>
        </w:r>
        <w:r w:rsidRPr="00757F70">
          <w:rPr>
            <w:rStyle w:val="Hyperlink"/>
            <w:lang w:val="nl-NL"/>
          </w:rPr>
          <w:t xml:space="preserve">ta </w:t>
        </w:r>
        <w:r w:rsidR="003E1984" w:rsidRPr="00757F70">
          <w:rPr>
            <w:rStyle w:val="Hyperlink"/>
            <w:lang w:val="nl-NL"/>
          </w:rPr>
          <w:t>39</w:t>
        </w:r>
        <w:r w:rsidRPr="00757F70">
          <w:rPr>
            <w:rStyle w:val="Hyperlink"/>
            <w:lang w:val="nl-NL"/>
          </w:rPr>
          <w:t>w hCG</w:t>
        </w:r>
      </w:hyperlink>
      <w:r w:rsidR="00CC7050" w:rsidRPr="005B40C9">
        <w:rPr>
          <w:lang w:val="nl-NL"/>
        </w:rPr>
        <w:t>. Hierin zijn</w:t>
      </w:r>
      <w:r w:rsidRPr="005B40C9">
        <w:rPr>
          <w:lang w:val="nl-NL"/>
        </w:rPr>
        <w:t xml:space="preserve"> de cellen die het zwangerschapshormoon hCG (human chorion gonadotrophin) produceren bruin aangekleurd. Hoe heten de cellen die hier bruin aankleuren? </w:t>
      </w:r>
    </w:p>
    <w:p w14:paraId="27AD0EE4" w14:textId="577CD6B7" w:rsidR="00CC7050" w:rsidRPr="005B40C9" w:rsidRDefault="007C274B" w:rsidP="00CC7050">
      <w:pPr>
        <w:pStyle w:val="Lijstalinea"/>
        <w:numPr>
          <w:ilvl w:val="0"/>
          <w:numId w:val="6"/>
        </w:numPr>
        <w:rPr>
          <w:lang w:val="nl-NL"/>
        </w:rPr>
      </w:pPr>
      <w:r w:rsidRPr="005B40C9">
        <w:rPr>
          <w:lang w:val="nl-NL"/>
        </w:rPr>
        <w:lastRenderedPageBreak/>
        <w:t xml:space="preserve">In chorionvilli zitten ook cytotrofoblast cellen. Cytotrofoblast cellen zijn in de HE kleuring moeilijk te herkennen in </w:t>
      </w:r>
      <w:r w:rsidR="00F6382B" w:rsidRPr="005B40C9">
        <w:rPr>
          <w:lang w:val="nl-NL"/>
        </w:rPr>
        <w:t>à terme</w:t>
      </w:r>
      <w:r w:rsidRPr="005B40C9">
        <w:rPr>
          <w:lang w:val="nl-NL"/>
        </w:rPr>
        <w:t xml:space="preserve"> placenta’s. </w:t>
      </w:r>
      <w:r w:rsidR="00CC7050" w:rsidRPr="005B40C9">
        <w:rPr>
          <w:lang w:val="nl-NL"/>
        </w:rPr>
        <w:t>Ze zijn beter te herkennen in preparaten waarin gekleurd is voor het eiwit P63, hierin kleuren cytotrofoblast</w:t>
      </w:r>
      <w:r w:rsidR="00785A8C" w:rsidRPr="005B40C9">
        <w:rPr>
          <w:lang w:val="nl-NL"/>
        </w:rPr>
        <w:t>-</w:t>
      </w:r>
      <w:r w:rsidR="00CC7050" w:rsidRPr="005B40C9">
        <w:rPr>
          <w:lang w:val="nl-NL"/>
        </w:rPr>
        <w:t xml:space="preserve">cellen bruin aan. Open het prepraat </w:t>
      </w:r>
      <w:hyperlink r:id="rId14" w:history="1">
        <w:r w:rsidR="00CC7050" w:rsidRPr="00757F70">
          <w:rPr>
            <w:rStyle w:val="Hyperlink"/>
            <w:lang w:val="nl-NL"/>
          </w:rPr>
          <w:t xml:space="preserve">Placenta </w:t>
        </w:r>
        <w:r w:rsidR="003E1984" w:rsidRPr="00757F70">
          <w:rPr>
            <w:rStyle w:val="Hyperlink"/>
            <w:lang w:val="nl-NL"/>
          </w:rPr>
          <w:t>3</w:t>
        </w:r>
        <w:r w:rsidR="003E1984" w:rsidRPr="00757F70">
          <w:rPr>
            <w:rStyle w:val="Hyperlink"/>
            <w:lang w:val="nl-NL"/>
          </w:rPr>
          <w:t>9</w:t>
        </w:r>
        <w:r w:rsidR="00CC7050" w:rsidRPr="00757F70">
          <w:rPr>
            <w:rStyle w:val="Hyperlink"/>
            <w:lang w:val="nl-NL"/>
          </w:rPr>
          <w:t>w</w:t>
        </w:r>
        <w:r w:rsidR="00CC7050" w:rsidRPr="00757F70">
          <w:rPr>
            <w:rStyle w:val="Hyperlink"/>
            <w:lang w:val="nl-NL"/>
          </w:rPr>
          <w:t xml:space="preserve"> </w:t>
        </w:r>
        <w:r w:rsidR="00CC7050" w:rsidRPr="00757F70">
          <w:rPr>
            <w:rStyle w:val="Hyperlink"/>
            <w:lang w:val="nl-NL"/>
          </w:rPr>
          <w:t>P63</w:t>
        </w:r>
      </w:hyperlink>
      <w:r w:rsidR="00CC7050" w:rsidRPr="005B40C9">
        <w:rPr>
          <w:lang w:val="nl-NL"/>
        </w:rPr>
        <w:t xml:space="preserve"> en zoek cytotrofoblast</w:t>
      </w:r>
      <w:r w:rsidR="00785A8C" w:rsidRPr="005B40C9">
        <w:rPr>
          <w:lang w:val="nl-NL"/>
        </w:rPr>
        <w:t>-</w:t>
      </w:r>
      <w:r w:rsidR="00CC7050" w:rsidRPr="005B40C9">
        <w:rPr>
          <w:lang w:val="nl-NL"/>
        </w:rPr>
        <w:t xml:space="preserve">cellen op. Probeer ze te vinden in het </w:t>
      </w:r>
      <w:hyperlink r:id="rId15" w:history="1">
        <w:r w:rsidR="00CC7050" w:rsidRPr="00757F70">
          <w:rPr>
            <w:rStyle w:val="Hyperlink"/>
            <w:lang w:val="nl-NL"/>
          </w:rPr>
          <w:t>HE prep</w:t>
        </w:r>
        <w:r w:rsidR="00CC7050" w:rsidRPr="00757F70">
          <w:rPr>
            <w:rStyle w:val="Hyperlink"/>
            <w:lang w:val="nl-NL"/>
          </w:rPr>
          <w:t>a</w:t>
        </w:r>
        <w:r w:rsidR="00CC7050" w:rsidRPr="00757F70">
          <w:rPr>
            <w:rStyle w:val="Hyperlink"/>
            <w:lang w:val="nl-NL"/>
          </w:rPr>
          <w:t>raat</w:t>
        </w:r>
      </w:hyperlink>
      <w:r w:rsidR="00CC7050" w:rsidRPr="005B40C9">
        <w:rPr>
          <w:lang w:val="nl-NL"/>
        </w:rPr>
        <w:t xml:space="preserve">. Geef in afbeelding 3 aan waar de cytotrofoblast-cellen zich ongeveer zouden moeten bevinden. </w:t>
      </w:r>
    </w:p>
    <w:p w14:paraId="674F40A3" w14:textId="1962588C" w:rsidR="008D026D" w:rsidRPr="005B40C9" w:rsidRDefault="00CC7050" w:rsidP="008D026D">
      <w:pPr>
        <w:numPr>
          <w:ilvl w:val="0"/>
          <w:numId w:val="6"/>
        </w:numPr>
        <w:rPr>
          <w:lang w:val="nl-NL"/>
        </w:rPr>
      </w:pPr>
      <w:r w:rsidRPr="005B40C9">
        <w:rPr>
          <w:lang w:val="nl-NL"/>
        </w:rPr>
        <w:t>De chorionvilli veranderen tijdens het verloop van de zwangerschap. Bekijk de chorionvilli in preparaten van een placenta van 17 weken (</w:t>
      </w:r>
      <w:hyperlink r:id="rId16" w:history="1">
        <w:r w:rsidRPr="004C432D">
          <w:rPr>
            <w:rStyle w:val="Hyperlink"/>
            <w:lang w:val="nl-NL"/>
          </w:rPr>
          <w:t>Placenta 17w</w:t>
        </w:r>
        <w:r w:rsidRPr="004C432D">
          <w:rPr>
            <w:rStyle w:val="Hyperlink"/>
            <w:lang w:val="nl-NL"/>
          </w:rPr>
          <w:t xml:space="preserve"> </w:t>
        </w:r>
        <w:r w:rsidRPr="004C432D">
          <w:rPr>
            <w:rStyle w:val="Hyperlink"/>
            <w:lang w:val="nl-NL"/>
          </w:rPr>
          <w:t>HE</w:t>
        </w:r>
      </w:hyperlink>
      <w:r w:rsidRPr="005B40C9">
        <w:rPr>
          <w:lang w:val="nl-NL"/>
        </w:rPr>
        <w:t xml:space="preserve">, </w:t>
      </w:r>
      <w:hyperlink r:id="rId17" w:history="1">
        <w:r w:rsidRPr="004C432D">
          <w:rPr>
            <w:rStyle w:val="Hyperlink"/>
            <w:lang w:val="nl-NL"/>
          </w:rPr>
          <w:t>Placenta 1</w:t>
        </w:r>
        <w:r w:rsidRPr="004C432D">
          <w:rPr>
            <w:rStyle w:val="Hyperlink"/>
            <w:lang w:val="nl-NL"/>
          </w:rPr>
          <w:t>7</w:t>
        </w:r>
        <w:r w:rsidRPr="004C432D">
          <w:rPr>
            <w:rStyle w:val="Hyperlink"/>
            <w:lang w:val="nl-NL"/>
          </w:rPr>
          <w:t>w hCG</w:t>
        </w:r>
      </w:hyperlink>
      <w:r w:rsidRPr="005B40C9">
        <w:rPr>
          <w:lang w:val="nl-NL"/>
        </w:rPr>
        <w:t xml:space="preserve"> en </w:t>
      </w:r>
      <w:hyperlink r:id="rId18" w:history="1">
        <w:r w:rsidRPr="004C432D">
          <w:rPr>
            <w:rStyle w:val="Hyperlink"/>
            <w:lang w:val="nl-NL"/>
          </w:rPr>
          <w:t>Placenta 1</w:t>
        </w:r>
        <w:r w:rsidRPr="004C432D">
          <w:rPr>
            <w:rStyle w:val="Hyperlink"/>
            <w:lang w:val="nl-NL"/>
          </w:rPr>
          <w:t>7</w:t>
        </w:r>
        <w:r w:rsidRPr="004C432D">
          <w:rPr>
            <w:rStyle w:val="Hyperlink"/>
            <w:lang w:val="nl-NL"/>
          </w:rPr>
          <w:t>w P63</w:t>
        </w:r>
      </w:hyperlink>
      <w:r w:rsidRPr="005B40C9">
        <w:rPr>
          <w:lang w:val="nl-NL"/>
        </w:rPr>
        <w:t>), en vergelijk deze met chorionvilli in de à terme placenta, die we in de vorige vragen hebben bekeken. Maak een tekening van doorsnedes van chorionvilli van de placenta van 17 weken met hierin de syncytiotrofoblast</w:t>
      </w:r>
      <w:r w:rsidR="0070464D" w:rsidRPr="005B40C9">
        <w:rPr>
          <w:lang w:val="nl-NL"/>
        </w:rPr>
        <w:t xml:space="preserve"> cellen, </w:t>
      </w:r>
      <w:r w:rsidRPr="005B40C9">
        <w:rPr>
          <w:lang w:val="nl-NL"/>
        </w:rPr>
        <w:t xml:space="preserve">de cytotrofoblast cellen, en de ligging van de foetale bloedvaten in de vlokken. Benoem </w:t>
      </w:r>
      <w:r w:rsidR="0070464D" w:rsidRPr="005B40C9">
        <w:rPr>
          <w:lang w:val="nl-NL"/>
        </w:rPr>
        <w:t>voor elk van deze 3 structuren een</w:t>
      </w:r>
      <w:r w:rsidRPr="005B40C9">
        <w:rPr>
          <w:lang w:val="nl-NL"/>
        </w:rPr>
        <w:t xml:space="preserve"> verschil tussen de 17 weken en de à terme placenta.</w:t>
      </w:r>
      <w:r w:rsidR="008D026D" w:rsidRPr="005B40C9">
        <w:rPr>
          <w:lang w:val="nl-NL"/>
        </w:rPr>
        <w:t xml:space="preserve"> </w:t>
      </w:r>
    </w:p>
    <w:p w14:paraId="4B00E299" w14:textId="3FF20D03" w:rsidR="00AC49A3" w:rsidRPr="005B40C9" w:rsidRDefault="00AC49A3" w:rsidP="00F00C22">
      <w:pPr>
        <w:ind w:left="240"/>
        <w:rPr>
          <w:lang w:val="nl-NL"/>
        </w:rPr>
      </w:pPr>
      <w:r w:rsidRPr="005B40C9">
        <w:rPr>
          <w:lang w:val="nl-NL"/>
        </w:rPr>
        <w:t xml:space="preserve">De </w:t>
      </w:r>
      <w:r w:rsidR="00F00C22" w:rsidRPr="005B40C9">
        <w:rPr>
          <w:lang w:val="nl-NL"/>
        </w:rPr>
        <w:t xml:space="preserve">belangrijkste functie van de </w:t>
      </w:r>
      <w:r w:rsidRPr="005B40C9">
        <w:rPr>
          <w:lang w:val="nl-NL"/>
        </w:rPr>
        <w:t xml:space="preserve">placenta </w:t>
      </w:r>
      <w:r w:rsidR="00F00C22" w:rsidRPr="005B40C9">
        <w:rPr>
          <w:lang w:val="nl-NL"/>
        </w:rPr>
        <w:t>is het vormen van</w:t>
      </w:r>
      <w:r w:rsidRPr="005B40C9">
        <w:rPr>
          <w:lang w:val="nl-NL"/>
        </w:rPr>
        <w:t xml:space="preserve"> </w:t>
      </w:r>
      <w:r w:rsidR="00F00C22" w:rsidRPr="005B40C9">
        <w:rPr>
          <w:lang w:val="nl-NL"/>
        </w:rPr>
        <w:t>een</w:t>
      </w:r>
      <w:r w:rsidR="00E54604">
        <w:rPr>
          <w:lang w:val="nl-NL"/>
        </w:rPr>
        <w:t xml:space="preserve"> selectieve</w:t>
      </w:r>
      <w:r w:rsidRPr="005B40C9">
        <w:rPr>
          <w:lang w:val="nl-NL"/>
        </w:rPr>
        <w:t xml:space="preserve"> barrière tussen moeder en kind, waarbij sommige stoffen doorgelaten worden en sommige stoffen worden tegengehouden. </w:t>
      </w:r>
      <w:r w:rsidR="00F00C22" w:rsidRPr="005B40C9">
        <w:rPr>
          <w:lang w:val="nl-NL"/>
        </w:rPr>
        <w:t xml:space="preserve">Gebruik voor de volgende vragen ook de LME ‘Het embryo en extra-embryonale structuren’ in week 1, waar dit kort is behandeld.  </w:t>
      </w:r>
    </w:p>
    <w:p w14:paraId="64E0E4AC" w14:textId="1D65428B" w:rsidR="00F00C22" w:rsidRPr="005B40C9" w:rsidRDefault="00AC49A3" w:rsidP="007E1D0A">
      <w:pPr>
        <w:numPr>
          <w:ilvl w:val="0"/>
          <w:numId w:val="6"/>
        </w:numPr>
        <w:ind w:hanging="482"/>
        <w:rPr>
          <w:lang w:val="nl-NL"/>
        </w:rPr>
      </w:pPr>
      <w:r w:rsidRPr="005B40C9">
        <w:rPr>
          <w:lang w:val="nl-NL"/>
        </w:rPr>
        <w:t xml:space="preserve">Wat voor stoffen </w:t>
      </w:r>
      <w:r w:rsidR="00F00C22" w:rsidRPr="005B40C9">
        <w:rPr>
          <w:lang w:val="nl-NL"/>
        </w:rPr>
        <w:t xml:space="preserve">worden </w:t>
      </w:r>
      <w:r w:rsidR="00F00C22" w:rsidRPr="005B40C9">
        <w:rPr>
          <w:u w:val="single"/>
          <w:lang w:val="nl-NL"/>
        </w:rPr>
        <w:t>wel</w:t>
      </w:r>
      <w:r w:rsidR="00F00C22" w:rsidRPr="005B40C9">
        <w:rPr>
          <w:lang w:val="nl-NL"/>
        </w:rPr>
        <w:t xml:space="preserve"> doorgelaten van moeder naar kind of andersom? W</w:t>
      </w:r>
      <w:r w:rsidR="00CC7050" w:rsidRPr="005B40C9">
        <w:rPr>
          <w:lang w:val="nl-NL"/>
        </w:rPr>
        <w:t xml:space="preserve">elke cellagen moeten </w:t>
      </w:r>
      <w:r w:rsidR="00F00C22" w:rsidRPr="005B40C9">
        <w:rPr>
          <w:lang w:val="nl-NL"/>
        </w:rPr>
        <w:t>deze stof</w:t>
      </w:r>
      <w:r w:rsidR="00CC7050" w:rsidRPr="005B40C9">
        <w:rPr>
          <w:lang w:val="nl-NL"/>
        </w:rPr>
        <w:t xml:space="preserve"> passeren om van het maternale bloed in het foetale bloed te komen</w:t>
      </w:r>
      <w:r w:rsidR="00F00C22" w:rsidRPr="005B40C9">
        <w:rPr>
          <w:lang w:val="nl-NL"/>
        </w:rPr>
        <w:t xml:space="preserve"> (of andersom)</w:t>
      </w:r>
      <w:r w:rsidR="00CC7050" w:rsidRPr="005B40C9">
        <w:rPr>
          <w:lang w:val="nl-NL"/>
        </w:rPr>
        <w:t>, bij 1) 17 weken en 2) 40 weken?</w:t>
      </w:r>
    </w:p>
    <w:p w14:paraId="60AE823D" w14:textId="0458DCA8" w:rsidR="00CC7050" w:rsidRPr="005B40C9" w:rsidRDefault="00CC7050" w:rsidP="007E1D0A">
      <w:pPr>
        <w:numPr>
          <w:ilvl w:val="0"/>
          <w:numId w:val="6"/>
        </w:numPr>
        <w:ind w:hanging="482"/>
        <w:rPr>
          <w:lang w:val="nl-NL"/>
        </w:rPr>
      </w:pPr>
      <w:r w:rsidRPr="005B40C9">
        <w:rPr>
          <w:lang w:val="nl-NL"/>
        </w:rPr>
        <w:t>Wat is het belangrijkste gevolg van deze verschillen tussen 17</w:t>
      </w:r>
      <w:r w:rsidR="00E54604">
        <w:rPr>
          <w:lang w:val="nl-NL"/>
        </w:rPr>
        <w:t xml:space="preserve"> </w:t>
      </w:r>
      <w:r w:rsidRPr="005B40C9">
        <w:rPr>
          <w:lang w:val="nl-NL"/>
        </w:rPr>
        <w:t>w</w:t>
      </w:r>
      <w:r w:rsidR="00E54604">
        <w:rPr>
          <w:lang w:val="nl-NL"/>
        </w:rPr>
        <w:t>eken</w:t>
      </w:r>
      <w:r w:rsidRPr="005B40C9">
        <w:rPr>
          <w:lang w:val="nl-NL"/>
        </w:rPr>
        <w:t xml:space="preserve"> en 40</w:t>
      </w:r>
      <w:r w:rsidR="00E54604">
        <w:rPr>
          <w:lang w:val="nl-NL"/>
        </w:rPr>
        <w:t xml:space="preserve"> </w:t>
      </w:r>
      <w:r w:rsidRPr="005B40C9">
        <w:rPr>
          <w:lang w:val="nl-NL"/>
        </w:rPr>
        <w:t>w</w:t>
      </w:r>
      <w:r w:rsidR="00E54604">
        <w:rPr>
          <w:lang w:val="nl-NL"/>
        </w:rPr>
        <w:t>eken</w:t>
      </w:r>
      <w:r w:rsidRPr="005B40C9">
        <w:rPr>
          <w:lang w:val="nl-NL"/>
        </w:rPr>
        <w:t xml:space="preserve"> voor de uitwisseling</w:t>
      </w:r>
      <w:r w:rsidR="00F00C22" w:rsidRPr="005B40C9">
        <w:rPr>
          <w:lang w:val="nl-NL"/>
        </w:rPr>
        <w:t xml:space="preserve"> van stoffen</w:t>
      </w:r>
      <w:r w:rsidRPr="005B40C9">
        <w:rPr>
          <w:lang w:val="nl-NL"/>
        </w:rPr>
        <w:t xml:space="preserve"> tussen maternaal en foetaal bloed?</w:t>
      </w:r>
    </w:p>
    <w:p w14:paraId="41C1FBEA" w14:textId="6039D9EF" w:rsidR="007E1D0A" w:rsidRPr="005B40C9" w:rsidRDefault="00F00C22" w:rsidP="00FA7F3F">
      <w:pPr>
        <w:numPr>
          <w:ilvl w:val="0"/>
          <w:numId w:val="6"/>
        </w:numPr>
        <w:rPr>
          <w:lang w:val="nl-NL"/>
        </w:rPr>
      </w:pPr>
      <w:r w:rsidRPr="005B40C9">
        <w:rPr>
          <w:lang w:val="nl-NL"/>
        </w:rPr>
        <w:t xml:space="preserve">Wat voor stoffen worden </w:t>
      </w:r>
      <w:r w:rsidRPr="005B40C9">
        <w:rPr>
          <w:u w:val="single"/>
          <w:lang w:val="nl-NL"/>
        </w:rPr>
        <w:t>niet</w:t>
      </w:r>
      <w:r w:rsidRPr="005B40C9">
        <w:rPr>
          <w:lang w:val="nl-NL"/>
        </w:rPr>
        <w:t xml:space="preserve"> doorgelaten van moeder naar kind of andersom? </w:t>
      </w:r>
      <w:bookmarkEnd w:id="3"/>
      <w:bookmarkEnd w:id="9"/>
      <w:bookmarkEnd w:id="10"/>
      <w:bookmarkEnd w:id="11"/>
      <w:bookmarkEnd w:id="13"/>
    </w:p>
    <w:p w14:paraId="101B517E" w14:textId="77777777" w:rsidR="004638BF" w:rsidRPr="005B40C9" w:rsidRDefault="004638BF" w:rsidP="004638BF">
      <w:pPr>
        <w:rPr>
          <w:lang w:val="nl-NL"/>
        </w:rPr>
      </w:pPr>
    </w:p>
    <w:p w14:paraId="420995B2" w14:textId="6FC60160" w:rsidR="004638BF" w:rsidRPr="005B40C9" w:rsidRDefault="004638BF" w:rsidP="004638BF">
      <w:pPr>
        <w:pStyle w:val="Kop4"/>
        <w:numPr>
          <w:ilvl w:val="0"/>
          <w:numId w:val="16"/>
        </w:numPr>
        <w:spacing w:before="0"/>
        <w:rPr>
          <w:lang w:val="nl-NL"/>
        </w:rPr>
      </w:pPr>
      <w:r w:rsidRPr="005B40C9">
        <w:rPr>
          <w:lang w:val="nl-NL"/>
        </w:rPr>
        <w:t>Placenta-afwijkingen in relatie tot dysmaturiteit</w:t>
      </w:r>
      <w:r w:rsidR="00F35EFA" w:rsidRPr="005B40C9">
        <w:rPr>
          <w:lang w:val="nl-NL"/>
        </w:rPr>
        <w:t xml:space="preserve"> en prematuriteit</w:t>
      </w:r>
    </w:p>
    <w:p w14:paraId="66593F4E" w14:textId="610D2491" w:rsidR="00F35EFA" w:rsidRPr="005B40C9" w:rsidRDefault="00F35EFA" w:rsidP="00F35EFA">
      <w:pPr>
        <w:pStyle w:val="FirstParagraph"/>
        <w:rPr>
          <w:lang w:val="nl-NL"/>
        </w:rPr>
      </w:pPr>
      <w:r w:rsidRPr="005B40C9">
        <w:rPr>
          <w:lang w:val="nl-NL"/>
        </w:rPr>
        <w:t>In het tweede deel van dit vaardigheidsonderwijs bestudeer je afwijkingen in de placenta die kunnen bijdragen aan dysmaturiteit en prematuriteit</w:t>
      </w:r>
      <w:r w:rsidR="007E0E61" w:rsidRPr="005B40C9">
        <w:rPr>
          <w:lang w:val="nl-NL"/>
        </w:rPr>
        <w:t xml:space="preserve"> (vraag 18 t/m 24)</w:t>
      </w:r>
      <w:r w:rsidRPr="005B40C9">
        <w:rPr>
          <w:lang w:val="nl-NL"/>
        </w:rPr>
        <w:t xml:space="preserve">. Deze afwijkingen </w:t>
      </w:r>
      <w:r w:rsidR="007E0E61" w:rsidRPr="005B40C9">
        <w:rPr>
          <w:lang w:val="nl-NL"/>
        </w:rPr>
        <w:t>kunnen</w:t>
      </w:r>
      <w:r w:rsidRPr="005B40C9">
        <w:rPr>
          <w:lang w:val="nl-NL"/>
        </w:rPr>
        <w:t xml:space="preserve"> </w:t>
      </w:r>
      <w:r w:rsidR="007E0E61" w:rsidRPr="005B40C9">
        <w:rPr>
          <w:lang w:val="nl-NL"/>
        </w:rPr>
        <w:t xml:space="preserve">onder andere </w:t>
      </w:r>
      <w:r w:rsidRPr="005B40C9">
        <w:rPr>
          <w:lang w:val="nl-NL"/>
        </w:rPr>
        <w:t xml:space="preserve">het gevolg </w:t>
      </w:r>
      <w:r w:rsidR="007E0E61" w:rsidRPr="005B40C9">
        <w:rPr>
          <w:lang w:val="nl-NL"/>
        </w:rPr>
        <w:t xml:space="preserve">zijn </w:t>
      </w:r>
      <w:r w:rsidRPr="005B40C9">
        <w:rPr>
          <w:lang w:val="nl-NL"/>
        </w:rPr>
        <w:t xml:space="preserve">van een verstoorde aanleg van de placenta vroeg in de zwangerschap. </w:t>
      </w:r>
    </w:p>
    <w:p w14:paraId="5A0993DA" w14:textId="6CE286CB" w:rsidR="00AA1236" w:rsidRPr="005B40C9" w:rsidRDefault="00AA1236" w:rsidP="004638BF">
      <w:pPr>
        <w:rPr>
          <w:lang w:val="nl-NL"/>
        </w:rPr>
      </w:pPr>
    </w:p>
    <w:p w14:paraId="5FE120B8" w14:textId="5BC42C3D" w:rsidR="004638BF" w:rsidRPr="005B40C9" w:rsidRDefault="004638BF" w:rsidP="00FA7F3F">
      <w:pPr>
        <w:numPr>
          <w:ilvl w:val="0"/>
          <w:numId w:val="6"/>
        </w:numPr>
        <w:rPr>
          <w:lang w:val="nl-NL"/>
        </w:rPr>
      </w:pPr>
      <w:r w:rsidRPr="005B40C9">
        <w:rPr>
          <w:lang w:val="nl-NL"/>
        </w:rPr>
        <w:t xml:space="preserve">Wat </w:t>
      </w:r>
      <w:r w:rsidR="00652328" w:rsidRPr="005B40C9">
        <w:rPr>
          <w:lang w:val="nl-NL"/>
        </w:rPr>
        <w:t>is een mogelijk</w:t>
      </w:r>
      <w:r w:rsidR="00820F8E" w:rsidRPr="005B40C9">
        <w:rPr>
          <w:lang w:val="nl-NL"/>
        </w:rPr>
        <w:t xml:space="preserve"> gevolg van</w:t>
      </w:r>
      <w:r w:rsidRPr="005B40C9">
        <w:rPr>
          <w:lang w:val="nl-NL"/>
        </w:rPr>
        <w:t xml:space="preserve"> </w:t>
      </w:r>
      <w:r w:rsidR="00820F8E" w:rsidRPr="005B40C9">
        <w:rPr>
          <w:lang w:val="nl-NL"/>
        </w:rPr>
        <w:t>een</w:t>
      </w:r>
      <w:r w:rsidRPr="005B40C9">
        <w:rPr>
          <w:lang w:val="nl-NL"/>
        </w:rPr>
        <w:t xml:space="preserve"> verstoorde aanleg op de grootte van placenta?</w:t>
      </w:r>
    </w:p>
    <w:p w14:paraId="1ABC4515" w14:textId="3FE49E54" w:rsidR="004638BF" w:rsidRPr="005B40C9" w:rsidRDefault="004638BF" w:rsidP="00FA7F3F">
      <w:pPr>
        <w:numPr>
          <w:ilvl w:val="0"/>
          <w:numId w:val="6"/>
        </w:numPr>
        <w:rPr>
          <w:lang w:val="nl-NL"/>
        </w:rPr>
      </w:pPr>
      <w:r w:rsidRPr="005B40C9">
        <w:rPr>
          <w:lang w:val="nl-NL"/>
        </w:rPr>
        <w:t>Wat is het gevolg hiervan op de uitwisseling van o.a. zuurstof, CO2, voedings- en afvalstoffen tussen foetaal en maternaal bloed?</w:t>
      </w:r>
    </w:p>
    <w:p w14:paraId="55E94C1E" w14:textId="4CB48AE1" w:rsidR="004638BF" w:rsidRPr="005B40C9" w:rsidRDefault="004638BF" w:rsidP="004638BF">
      <w:pPr>
        <w:ind w:left="240"/>
        <w:rPr>
          <w:lang w:val="nl-NL"/>
        </w:rPr>
      </w:pPr>
      <w:r w:rsidRPr="005B40C9">
        <w:rPr>
          <w:lang w:val="nl-NL"/>
        </w:rPr>
        <w:t>Door de verstoorde ontwikkeling van de spiraalarteriën kan het ook voorkomen dat een deel van de placenta afsterft als gevolg van acuut zuurstoftekort door te weinig bloedtoevoer</w:t>
      </w:r>
      <w:r w:rsidR="00D814D3" w:rsidRPr="005B40C9">
        <w:rPr>
          <w:lang w:val="nl-NL"/>
        </w:rPr>
        <w:t xml:space="preserve"> vanuit de moeder</w:t>
      </w:r>
      <w:r w:rsidRPr="005B40C9">
        <w:rPr>
          <w:lang w:val="nl-NL"/>
        </w:rPr>
        <w:t xml:space="preserve">. Dit proces heet </w:t>
      </w:r>
      <w:r w:rsidRPr="005B40C9">
        <w:rPr>
          <w:u w:val="single"/>
          <w:lang w:val="nl-NL"/>
        </w:rPr>
        <w:t>infarcering</w:t>
      </w:r>
      <w:r w:rsidRPr="005B40C9">
        <w:rPr>
          <w:lang w:val="nl-NL"/>
        </w:rPr>
        <w:t xml:space="preserve">. </w:t>
      </w:r>
    </w:p>
    <w:p w14:paraId="7219F2F0" w14:textId="3AB33D5E" w:rsidR="004638BF" w:rsidRPr="005B40C9" w:rsidRDefault="004638BF" w:rsidP="004638BF">
      <w:pPr>
        <w:numPr>
          <w:ilvl w:val="0"/>
          <w:numId w:val="6"/>
        </w:numPr>
        <w:tabs>
          <w:tab w:val="num" w:pos="720"/>
        </w:tabs>
        <w:rPr>
          <w:lang w:val="nl-NL"/>
        </w:rPr>
      </w:pPr>
      <w:r w:rsidRPr="005B40C9">
        <w:rPr>
          <w:lang w:val="nl-NL"/>
        </w:rPr>
        <w:lastRenderedPageBreak/>
        <w:t xml:space="preserve">Open het </w:t>
      </w:r>
      <w:hyperlink r:id="rId19" w:history="1">
        <w:r w:rsidR="004C5EFF" w:rsidRPr="004C5EFF">
          <w:rPr>
            <w:rStyle w:val="Hyperlink"/>
            <w:lang w:val="nl-NL"/>
          </w:rPr>
          <w:t xml:space="preserve">HE </w:t>
        </w:r>
        <w:r w:rsidRPr="004C5EFF">
          <w:rPr>
            <w:rStyle w:val="Hyperlink"/>
            <w:lang w:val="nl-NL"/>
          </w:rPr>
          <w:t>preparaat</w:t>
        </w:r>
        <w:r w:rsidR="00222E78" w:rsidRPr="004C5EFF">
          <w:rPr>
            <w:rStyle w:val="Hyperlink"/>
            <w:lang w:val="nl-NL"/>
          </w:rPr>
          <w:t xml:space="preserve"> m</w:t>
        </w:r>
        <w:r w:rsidR="00222E78" w:rsidRPr="004C5EFF">
          <w:rPr>
            <w:rStyle w:val="Hyperlink"/>
            <w:lang w:val="nl-NL"/>
          </w:rPr>
          <w:t>e</w:t>
        </w:r>
        <w:r w:rsidR="00222E78" w:rsidRPr="004C5EFF">
          <w:rPr>
            <w:rStyle w:val="Hyperlink"/>
            <w:lang w:val="nl-NL"/>
          </w:rPr>
          <w:t>t een infarct</w:t>
        </w:r>
      </w:hyperlink>
      <w:r w:rsidR="004C5EFF">
        <w:rPr>
          <w:lang w:val="nl-NL"/>
        </w:rPr>
        <w:t xml:space="preserve"> </w:t>
      </w:r>
      <w:r w:rsidRPr="005B40C9">
        <w:rPr>
          <w:lang w:val="nl-NL"/>
        </w:rPr>
        <w:t xml:space="preserve">en vergelijk deze met het </w:t>
      </w:r>
      <w:hyperlink r:id="rId20" w:history="1">
        <w:r w:rsidRPr="004C5EFF">
          <w:rPr>
            <w:rStyle w:val="Hyperlink"/>
            <w:lang w:val="nl-NL"/>
          </w:rPr>
          <w:t>nor</w:t>
        </w:r>
        <w:bookmarkStart w:id="14" w:name="_GoBack"/>
        <w:bookmarkEnd w:id="14"/>
        <w:r w:rsidRPr="004C5EFF">
          <w:rPr>
            <w:rStyle w:val="Hyperlink"/>
            <w:lang w:val="nl-NL"/>
          </w:rPr>
          <w:t>m</w:t>
        </w:r>
        <w:r w:rsidRPr="004C5EFF">
          <w:rPr>
            <w:rStyle w:val="Hyperlink"/>
            <w:lang w:val="nl-NL"/>
          </w:rPr>
          <w:t>ale</w:t>
        </w:r>
        <w:r w:rsidR="004C5EFF" w:rsidRPr="004C5EFF">
          <w:rPr>
            <w:rStyle w:val="Hyperlink"/>
            <w:lang w:val="nl-NL"/>
          </w:rPr>
          <w:t xml:space="preserve"> HE</w:t>
        </w:r>
        <w:r w:rsidRPr="004C5EFF">
          <w:rPr>
            <w:rStyle w:val="Hyperlink"/>
            <w:lang w:val="nl-NL"/>
          </w:rPr>
          <w:t xml:space="preserve"> preparaat</w:t>
        </w:r>
      </w:hyperlink>
      <w:r w:rsidRPr="005B40C9">
        <w:rPr>
          <w:lang w:val="nl-NL"/>
        </w:rPr>
        <w:t xml:space="preserve"> dat we in het eerste deel van de les hebben bekeken. </w:t>
      </w:r>
      <w:r w:rsidR="000B3DD5" w:rsidRPr="004638BF">
        <w:rPr>
          <w:lang w:val="nl-NL"/>
        </w:rPr>
        <w:t>Wat valt je in het afwijkende preparaat op aan de chorionvilli</w:t>
      </w:r>
      <w:r w:rsidR="000B3DD5">
        <w:rPr>
          <w:lang w:val="nl-NL"/>
        </w:rPr>
        <w:t xml:space="preserve">, </w:t>
      </w:r>
      <w:r w:rsidR="000B3DD5" w:rsidRPr="004638BF">
        <w:rPr>
          <w:lang w:val="nl-NL"/>
        </w:rPr>
        <w:t xml:space="preserve">de </w:t>
      </w:r>
      <w:r w:rsidR="000B3DD5">
        <w:rPr>
          <w:lang w:val="nl-NL"/>
        </w:rPr>
        <w:t>syncytio</w:t>
      </w:r>
      <w:r w:rsidR="000B3DD5" w:rsidRPr="004638BF">
        <w:rPr>
          <w:lang w:val="nl-NL"/>
        </w:rPr>
        <w:t>trofoblastlaag</w:t>
      </w:r>
      <w:r w:rsidR="000B3DD5">
        <w:rPr>
          <w:lang w:val="nl-NL"/>
        </w:rPr>
        <w:t xml:space="preserve"> en de intervilleuze ruimte</w:t>
      </w:r>
      <w:r w:rsidR="000B3DD5" w:rsidRPr="004638BF">
        <w:rPr>
          <w:lang w:val="nl-NL"/>
        </w:rPr>
        <w:t>?</w:t>
      </w:r>
    </w:p>
    <w:p w14:paraId="22A6227A" w14:textId="1E00EA61" w:rsidR="004638BF" w:rsidRPr="005B40C9" w:rsidRDefault="004638BF" w:rsidP="00FA7F3F">
      <w:pPr>
        <w:numPr>
          <w:ilvl w:val="0"/>
          <w:numId w:val="6"/>
        </w:numPr>
        <w:rPr>
          <w:lang w:val="nl-NL"/>
        </w:rPr>
      </w:pPr>
      <w:r w:rsidRPr="005B40C9">
        <w:rPr>
          <w:lang w:val="nl-NL"/>
        </w:rPr>
        <w:t>Wat is in dit gebied het gevolg voor de uitwisseling van o.a. zuurstof, CO2, voedings- en afvalstoffen tussen foetaal en maternaal bloed?</w:t>
      </w:r>
    </w:p>
    <w:p w14:paraId="69EA123F" w14:textId="15ECD7E0" w:rsidR="004638BF" w:rsidRPr="005B40C9" w:rsidRDefault="004638BF" w:rsidP="00FA7F3F">
      <w:pPr>
        <w:numPr>
          <w:ilvl w:val="0"/>
          <w:numId w:val="6"/>
        </w:numPr>
        <w:rPr>
          <w:lang w:val="nl-NL"/>
        </w:rPr>
      </w:pPr>
      <w:r w:rsidRPr="005B40C9">
        <w:rPr>
          <w:lang w:val="nl-NL"/>
        </w:rPr>
        <w:t xml:space="preserve">Deze </w:t>
      </w:r>
      <w:r w:rsidR="0019428B" w:rsidRPr="005B40C9">
        <w:rPr>
          <w:lang w:val="nl-NL"/>
        </w:rPr>
        <w:t xml:space="preserve">placenta </w:t>
      </w:r>
      <w:r w:rsidRPr="005B40C9">
        <w:rPr>
          <w:lang w:val="nl-NL"/>
        </w:rPr>
        <w:t>afwijkingen kunnen ervoor zorgen dat het kind minder goed groeit in de baarmoeder (dysmaturiteit). Hoe kan je dit verklaren?</w:t>
      </w:r>
    </w:p>
    <w:p w14:paraId="637A3FE9" w14:textId="0874E21D" w:rsidR="00972E8D" w:rsidRDefault="00596111" w:rsidP="00972E8D">
      <w:pPr>
        <w:rPr>
          <w:lang w:val="nl-NL"/>
        </w:rPr>
      </w:pPr>
      <w:r w:rsidRPr="005B40C9">
        <w:rPr>
          <w:lang w:val="nl-NL"/>
        </w:rPr>
        <w:t xml:space="preserve">Een deel van de dysmature kinderen wordt te vroeg geboren, er is dan </w:t>
      </w:r>
      <w:r w:rsidR="0096151F">
        <w:rPr>
          <w:lang w:val="nl-NL"/>
        </w:rPr>
        <w:t xml:space="preserve">ook </w:t>
      </w:r>
      <w:r w:rsidRPr="005B40C9">
        <w:rPr>
          <w:lang w:val="nl-NL"/>
        </w:rPr>
        <w:t xml:space="preserve">sprake van prematuriteit. Dit is niet altijd het geval. Er is sprake van prematuriteit als de bevalling spontaan voor 37 weken op gang komt, of als voor 37 weken besloten wordt om de bevalling medisch op gang te brengen (bijvoorbeeld met een inleiding of sectio caesarea (keizersnede)). </w:t>
      </w:r>
      <w:r w:rsidR="00F6382B" w:rsidRPr="005B40C9">
        <w:rPr>
          <w:lang w:val="nl-NL"/>
        </w:rPr>
        <w:t>Soms blijft door een slechte placentafunctie</w:t>
      </w:r>
      <w:r w:rsidR="00F6382B">
        <w:rPr>
          <w:lang w:val="nl-NL"/>
        </w:rPr>
        <w:t xml:space="preserve"> </w:t>
      </w:r>
      <w:r w:rsidR="00F6382B" w:rsidRPr="005B40C9">
        <w:rPr>
          <w:lang w:val="nl-NL"/>
        </w:rPr>
        <w:t xml:space="preserve">niet alleen de groei (ernstig) achter, maar gaat ook de conditie van het kind achteruit, waarbij er een risico bestaat op intra-uterien overlijden van het kind. </w:t>
      </w:r>
      <w:r w:rsidR="00972E8D">
        <w:rPr>
          <w:lang w:val="nl-NL"/>
        </w:rPr>
        <w:t xml:space="preserve">Achteruitgang in de conditie van het kind kan één van de redenen zijn om het kind eerder geboren te laten worden. </w:t>
      </w:r>
    </w:p>
    <w:p w14:paraId="0F5E282D" w14:textId="71D2D048" w:rsidR="00596111" w:rsidRPr="00972E8D" w:rsidRDefault="00596111" w:rsidP="00972E8D">
      <w:pPr>
        <w:pStyle w:val="Lijstalinea"/>
        <w:numPr>
          <w:ilvl w:val="0"/>
          <w:numId w:val="6"/>
        </w:numPr>
        <w:rPr>
          <w:lang w:val="nl-NL"/>
        </w:rPr>
      </w:pPr>
      <w:r w:rsidRPr="00972E8D">
        <w:rPr>
          <w:lang w:val="nl-NL"/>
        </w:rPr>
        <w:t>Hoe zou de achteruitgang in conditie van het kind kunnen worden opgemerkt door de moeder?</w:t>
      </w:r>
    </w:p>
    <w:p w14:paraId="09CA9E95" w14:textId="75BB4F70" w:rsidR="004638BF" w:rsidRPr="005B40C9" w:rsidRDefault="004638BF" w:rsidP="00596111">
      <w:pPr>
        <w:pStyle w:val="Lijstalinea"/>
        <w:rPr>
          <w:lang w:val="nl-NL"/>
        </w:rPr>
      </w:pPr>
    </w:p>
    <w:p w14:paraId="6BBC98BF" w14:textId="1989E30B" w:rsidR="004638BF" w:rsidRPr="005B40C9" w:rsidRDefault="004638BF" w:rsidP="004638BF">
      <w:pPr>
        <w:pStyle w:val="Lijstalinea"/>
        <w:numPr>
          <w:ilvl w:val="0"/>
          <w:numId w:val="6"/>
        </w:numPr>
        <w:rPr>
          <w:lang w:val="nl-NL"/>
        </w:rPr>
      </w:pPr>
      <w:r w:rsidRPr="005B40C9">
        <w:rPr>
          <w:lang w:val="nl-NL"/>
        </w:rPr>
        <w:t xml:space="preserve">Bij tweelingzwangerschappen is de kans op prematuriteit </w:t>
      </w:r>
      <w:r w:rsidR="00A968E9" w:rsidRPr="005B40C9">
        <w:rPr>
          <w:lang w:val="nl-NL"/>
        </w:rPr>
        <w:t xml:space="preserve">ook </w:t>
      </w:r>
      <w:r w:rsidRPr="005B40C9">
        <w:rPr>
          <w:lang w:val="nl-NL"/>
        </w:rPr>
        <w:t xml:space="preserve">wat verhoogd. In de </w:t>
      </w:r>
      <w:r w:rsidR="00983080" w:rsidRPr="00983080">
        <w:rPr>
          <w:lang w:val="nl-NL"/>
        </w:rPr>
        <w:t>e-module ‘Het embryo en extra-embryonale structuren’ van casus 1</w:t>
      </w:r>
      <w:r w:rsidR="00983080">
        <w:rPr>
          <w:lang w:val="nl-NL"/>
        </w:rPr>
        <w:t xml:space="preserve"> </w:t>
      </w:r>
      <w:r w:rsidRPr="005B40C9">
        <w:rPr>
          <w:lang w:val="nl-NL"/>
        </w:rPr>
        <w:t xml:space="preserve">heb je gezien dat er verschillende soorten tweelingzwangerschappen bestaan. </w:t>
      </w:r>
      <w:r w:rsidR="0096151F">
        <w:rPr>
          <w:lang w:val="nl-NL"/>
        </w:rPr>
        <w:t>Hoe verschilt</w:t>
      </w:r>
      <w:r w:rsidRPr="005B40C9">
        <w:rPr>
          <w:lang w:val="nl-NL"/>
        </w:rPr>
        <w:t xml:space="preserve"> de anatomie van de placenta tussen één- of twee-eiige tweelingen? Welke variaties bestaan er bij één- en bij twee-eiige tweelingen? </w:t>
      </w:r>
    </w:p>
    <w:sectPr w:rsidR="004638BF" w:rsidRPr="005B40C9">
      <w:pgSz w:w="12240" w:h="15840"/>
      <w:pgMar w:top="1417" w:right="1417" w:bottom="1417" w:left="1417" w:header="708" w:footer="708" w:gutter="0"/>
      <w:cols w:space="708"/>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157113C" w16cex:dateUtc="2025-09-09T14:47:00Z"/>
  <w16cex:commentExtensible w16cex:durableId="70036FDF" w16cex:dateUtc="2025-09-09T14:47:00Z"/>
  <w16cex:commentExtensible w16cex:durableId="65256DDE" w16cex:dateUtc="2025-09-09T14:47:00Z"/>
  <w16cex:commentExtensible w16cex:durableId="3D9B9B5A" w16cex:dateUtc="2025-09-09T14:47:00Z"/>
  <w16cex:commentExtensible w16cex:durableId="61F2B87E" w16cex:dateUtc="2025-09-09T14:48:00Z"/>
  <w16cex:commentExtensible w16cex:durableId="6793A770" w16cex:dateUtc="2025-09-09T14:48:00Z"/>
  <w16cex:commentExtensible w16cex:durableId="29113582" w16cex:dateUtc="2025-09-09T14:48:00Z"/>
  <w16cex:commentExtensible w16cex:durableId="73F9F2BA" w16cex:dateUtc="2025-09-09T14:49:00Z"/>
  <w16cex:commentExtensible w16cex:durableId="03638DE7" w16cex:dateUtc="2025-09-09T14: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ED368C" w16cid:durableId="55ED368C"/>
  <w16cid:commentId w16cid:paraId="1B8C938D" w16cid:durableId="0157113C"/>
  <w16cid:commentId w16cid:paraId="7B407208" w16cid:durableId="7B407208"/>
  <w16cid:commentId w16cid:paraId="2E7225FB" w16cid:durableId="70036FDF"/>
  <w16cid:commentId w16cid:paraId="50F032F5" w16cid:durableId="50F032F5"/>
  <w16cid:commentId w16cid:paraId="365DB4F6" w16cid:durableId="65256DDE"/>
  <w16cid:commentId w16cid:paraId="16467B3F" w16cid:durableId="16467B3F"/>
  <w16cid:commentId w16cid:paraId="7094C6A4" w16cid:durableId="3D9B9B5A"/>
  <w16cid:commentId w16cid:paraId="479BF6EF" w16cid:durableId="479BF6EF"/>
  <w16cid:commentId w16cid:paraId="0EF77FDC" w16cid:durableId="61F2B87E"/>
  <w16cid:commentId w16cid:paraId="439F67EC" w16cid:durableId="439F67EC"/>
  <w16cid:commentId w16cid:paraId="3D5E1180" w16cid:durableId="6793A770"/>
  <w16cid:commentId w16cid:paraId="4B6A2366" w16cid:durableId="4B6A2366"/>
  <w16cid:commentId w16cid:paraId="6028526C" w16cid:durableId="29113582"/>
  <w16cid:commentId w16cid:paraId="26565167" w16cid:durableId="26565167"/>
  <w16cid:commentId w16cid:paraId="77F5F761" w16cid:durableId="73F9F2BA"/>
  <w16cid:commentId w16cid:paraId="1FC0F940" w16cid:durableId="1FC0F940"/>
  <w16cid:commentId w16cid:paraId="5FA95F9C" w16cid:durableId="03638DE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8CEE6F" w14:textId="77777777" w:rsidR="005551AC" w:rsidRDefault="005551AC">
      <w:pPr>
        <w:spacing w:after="0"/>
      </w:pPr>
      <w:r>
        <w:separator/>
      </w:r>
    </w:p>
  </w:endnote>
  <w:endnote w:type="continuationSeparator" w:id="0">
    <w:p w14:paraId="22626657" w14:textId="77777777" w:rsidR="005551AC" w:rsidRDefault="005551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8ED651" w14:textId="77777777" w:rsidR="005551AC" w:rsidRDefault="005551AC">
      <w:r>
        <w:separator/>
      </w:r>
    </w:p>
  </w:footnote>
  <w:footnote w:type="continuationSeparator" w:id="0">
    <w:p w14:paraId="60E1D791" w14:textId="77777777" w:rsidR="005551AC" w:rsidRDefault="005551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31C6E3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70452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13A060D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04"/>
    <w:multiLevelType w:val="multilevel"/>
    <w:tmpl w:val="8488DCC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0A994010"/>
    <w:multiLevelType w:val="multilevel"/>
    <w:tmpl w:val="E8AC908E"/>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5" w15:restartNumberingAfterBreak="0">
    <w:nsid w:val="0A994011"/>
    <w:multiLevelType w:val="multilevel"/>
    <w:tmpl w:val="0DB889A0"/>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6" w15:restartNumberingAfterBreak="0">
    <w:nsid w:val="0A994017"/>
    <w:multiLevelType w:val="multilevel"/>
    <w:tmpl w:val="15A6E9E6"/>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7" w15:restartNumberingAfterBreak="0">
    <w:nsid w:val="0A994018"/>
    <w:multiLevelType w:val="multilevel"/>
    <w:tmpl w:val="2D1265B8"/>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8" w15:restartNumberingAfterBreak="0">
    <w:nsid w:val="0A994019"/>
    <w:multiLevelType w:val="multilevel"/>
    <w:tmpl w:val="81DC3806"/>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 w15:restartNumberingAfterBreak="0">
    <w:nsid w:val="0A994029"/>
    <w:multiLevelType w:val="multilevel"/>
    <w:tmpl w:val="67140088"/>
    <w:lvl w:ilvl="0">
      <w:start w:val="29"/>
      <w:numFmt w:val="decimal"/>
      <w:lvlText w:val="%1."/>
      <w:lvlJc w:val="left"/>
      <w:pPr>
        <w:ind w:left="720" w:hanging="480"/>
      </w:pPr>
    </w:lvl>
    <w:lvl w:ilvl="1">
      <w:start w:val="29"/>
      <w:numFmt w:val="decimal"/>
      <w:lvlText w:val="%2."/>
      <w:lvlJc w:val="left"/>
      <w:pPr>
        <w:ind w:left="1440" w:hanging="480"/>
      </w:pPr>
    </w:lvl>
    <w:lvl w:ilvl="2">
      <w:start w:val="29"/>
      <w:numFmt w:val="decimal"/>
      <w:lvlText w:val="%3."/>
      <w:lvlJc w:val="left"/>
      <w:pPr>
        <w:ind w:left="2160" w:hanging="480"/>
      </w:pPr>
    </w:lvl>
    <w:lvl w:ilvl="3">
      <w:start w:val="29"/>
      <w:numFmt w:val="decimal"/>
      <w:lvlText w:val="%4."/>
      <w:lvlJc w:val="left"/>
      <w:pPr>
        <w:ind w:left="2880" w:hanging="480"/>
      </w:pPr>
    </w:lvl>
    <w:lvl w:ilvl="4">
      <w:start w:val="29"/>
      <w:numFmt w:val="decimal"/>
      <w:lvlText w:val="%5."/>
      <w:lvlJc w:val="left"/>
      <w:pPr>
        <w:ind w:left="3600" w:hanging="480"/>
      </w:pPr>
    </w:lvl>
    <w:lvl w:ilvl="5">
      <w:start w:val="29"/>
      <w:numFmt w:val="decimal"/>
      <w:lvlText w:val="%6."/>
      <w:lvlJc w:val="left"/>
      <w:pPr>
        <w:ind w:left="4320" w:hanging="480"/>
      </w:pPr>
    </w:lvl>
    <w:lvl w:ilvl="6">
      <w:start w:val="29"/>
      <w:numFmt w:val="decimal"/>
      <w:lvlText w:val="%7."/>
      <w:lvlJc w:val="left"/>
      <w:pPr>
        <w:ind w:left="5040" w:hanging="480"/>
      </w:pPr>
    </w:lvl>
    <w:lvl w:ilvl="7">
      <w:start w:val="29"/>
      <w:numFmt w:val="decimal"/>
      <w:lvlText w:val="%8."/>
      <w:lvlJc w:val="left"/>
      <w:pPr>
        <w:ind w:left="5760" w:hanging="480"/>
      </w:pPr>
    </w:lvl>
    <w:lvl w:ilvl="8">
      <w:start w:val="29"/>
      <w:numFmt w:val="decimal"/>
      <w:lvlText w:val="%9."/>
      <w:lvlJc w:val="left"/>
      <w:pPr>
        <w:ind w:left="6480" w:hanging="480"/>
      </w:pPr>
    </w:lvl>
  </w:abstractNum>
  <w:abstractNum w:abstractNumId="10" w15:restartNumberingAfterBreak="0">
    <w:nsid w:val="2FD66FB6"/>
    <w:multiLevelType w:val="multilevel"/>
    <w:tmpl w:val="13A060D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3CB24A94"/>
    <w:multiLevelType w:val="hybridMultilevel"/>
    <w:tmpl w:val="B658C3F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48437B50"/>
    <w:multiLevelType w:val="multilevel"/>
    <w:tmpl w:val="F10C0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1E7443F"/>
    <w:multiLevelType w:val="hybridMultilevel"/>
    <w:tmpl w:val="3FA28B8C"/>
    <w:lvl w:ilvl="0" w:tplc="0413000F">
      <w:start w:val="1"/>
      <w:numFmt w:val="decimal"/>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4" w15:restartNumberingAfterBreak="0">
    <w:nsid w:val="684B63BC"/>
    <w:multiLevelType w:val="hybridMultilevel"/>
    <w:tmpl w:val="3FA28B8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F2B0AA8"/>
    <w:multiLevelType w:val="hybridMultilevel"/>
    <w:tmpl w:val="6D921BCA"/>
    <w:lvl w:ilvl="0" w:tplc="04130015">
      <w:start w:val="1"/>
      <w:numFmt w:val="upperLetter"/>
      <w:lvlText w:val="%1."/>
      <w:lvlJc w:val="left"/>
      <w:pPr>
        <w:ind w:left="720" w:hanging="360"/>
      </w:pPr>
      <w:rPr>
        <w:rFonts w:hint="default"/>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75F75F5B"/>
    <w:multiLevelType w:val="hybridMultilevel"/>
    <w:tmpl w:val="2B3E701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0"/>
  </w:num>
  <w:num w:numId="2">
    <w:abstractNumId w:val="1"/>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abstractNumId w:val="4"/>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9">
    <w:abstractNumId w:val="5"/>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
    <w:abstractNumId w:val="6"/>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
    <w:abstractNumId w:val="7"/>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
    <w:abstractNumId w:val="8"/>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3">
    <w:abstractNumId w:val="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4">
    <w:abstractNumId w:val="10"/>
  </w:num>
  <w:num w:numId="15">
    <w:abstractNumId w:val="15"/>
  </w:num>
  <w:num w:numId="16">
    <w:abstractNumId w:val="13"/>
  </w:num>
  <w:num w:numId="17">
    <w:abstractNumId w:val="14"/>
  </w:num>
  <w:num w:numId="18">
    <w:abstractNumId w:val="12"/>
  </w:num>
  <w:num w:numId="19">
    <w:abstractNumId w:val="16"/>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55E42"/>
    <w:rsid w:val="000054FB"/>
    <w:rsid w:val="000926FA"/>
    <w:rsid w:val="000B3DD5"/>
    <w:rsid w:val="000C75B4"/>
    <w:rsid w:val="00104BAE"/>
    <w:rsid w:val="00131AE6"/>
    <w:rsid w:val="00154197"/>
    <w:rsid w:val="00154ACC"/>
    <w:rsid w:val="001570B5"/>
    <w:rsid w:val="00166862"/>
    <w:rsid w:val="00167F0B"/>
    <w:rsid w:val="0019428B"/>
    <w:rsid w:val="001A7BE1"/>
    <w:rsid w:val="001C42E1"/>
    <w:rsid w:val="001C5A55"/>
    <w:rsid w:val="001D63A3"/>
    <w:rsid w:val="00222E78"/>
    <w:rsid w:val="002811C4"/>
    <w:rsid w:val="002A1AF2"/>
    <w:rsid w:val="002C6C76"/>
    <w:rsid w:val="002E2CEF"/>
    <w:rsid w:val="002F10D0"/>
    <w:rsid w:val="002F78D8"/>
    <w:rsid w:val="0030336F"/>
    <w:rsid w:val="00323F9F"/>
    <w:rsid w:val="00342EF9"/>
    <w:rsid w:val="003524D2"/>
    <w:rsid w:val="00366146"/>
    <w:rsid w:val="0036730C"/>
    <w:rsid w:val="00371895"/>
    <w:rsid w:val="0038065A"/>
    <w:rsid w:val="00394DD7"/>
    <w:rsid w:val="003C0727"/>
    <w:rsid w:val="003C0C6B"/>
    <w:rsid w:val="003C6F9D"/>
    <w:rsid w:val="003D2E20"/>
    <w:rsid w:val="003E1984"/>
    <w:rsid w:val="00434871"/>
    <w:rsid w:val="00453FD9"/>
    <w:rsid w:val="004638BF"/>
    <w:rsid w:val="004769AC"/>
    <w:rsid w:val="004B4A77"/>
    <w:rsid w:val="004B772C"/>
    <w:rsid w:val="004C432D"/>
    <w:rsid w:val="004C5EFF"/>
    <w:rsid w:val="004C7B2E"/>
    <w:rsid w:val="0051215A"/>
    <w:rsid w:val="00515CC7"/>
    <w:rsid w:val="00516C38"/>
    <w:rsid w:val="0052331F"/>
    <w:rsid w:val="005551AC"/>
    <w:rsid w:val="0056524D"/>
    <w:rsid w:val="00574FCF"/>
    <w:rsid w:val="00585DF8"/>
    <w:rsid w:val="00596111"/>
    <w:rsid w:val="005B40C9"/>
    <w:rsid w:val="005D4948"/>
    <w:rsid w:val="00622141"/>
    <w:rsid w:val="00624DD6"/>
    <w:rsid w:val="00635996"/>
    <w:rsid w:val="006459AF"/>
    <w:rsid w:val="00652328"/>
    <w:rsid w:val="00655E42"/>
    <w:rsid w:val="006A12FC"/>
    <w:rsid w:val="006B75DA"/>
    <w:rsid w:val="006C0B53"/>
    <w:rsid w:val="006C2516"/>
    <w:rsid w:val="006E3D90"/>
    <w:rsid w:val="007018CE"/>
    <w:rsid w:val="0070464D"/>
    <w:rsid w:val="007130DD"/>
    <w:rsid w:val="00724F74"/>
    <w:rsid w:val="00757F70"/>
    <w:rsid w:val="007726AF"/>
    <w:rsid w:val="00775145"/>
    <w:rsid w:val="00785A8C"/>
    <w:rsid w:val="007A690B"/>
    <w:rsid w:val="007C274B"/>
    <w:rsid w:val="007C471F"/>
    <w:rsid w:val="007E0E61"/>
    <w:rsid w:val="007E1D0A"/>
    <w:rsid w:val="00802CAA"/>
    <w:rsid w:val="00820F8E"/>
    <w:rsid w:val="00825A31"/>
    <w:rsid w:val="00837CFE"/>
    <w:rsid w:val="00861433"/>
    <w:rsid w:val="00890DD9"/>
    <w:rsid w:val="00893E0D"/>
    <w:rsid w:val="008D026D"/>
    <w:rsid w:val="008D6714"/>
    <w:rsid w:val="008F6520"/>
    <w:rsid w:val="009021CB"/>
    <w:rsid w:val="00911FFD"/>
    <w:rsid w:val="00935555"/>
    <w:rsid w:val="009608E9"/>
    <w:rsid w:val="0096151F"/>
    <w:rsid w:val="00967E58"/>
    <w:rsid w:val="00972E8D"/>
    <w:rsid w:val="00983080"/>
    <w:rsid w:val="00983B8E"/>
    <w:rsid w:val="009D40C8"/>
    <w:rsid w:val="009D52E8"/>
    <w:rsid w:val="00A22621"/>
    <w:rsid w:val="00A256C9"/>
    <w:rsid w:val="00A44B0A"/>
    <w:rsid w:val="00A46B3C"/>
    <w:rsid w:val="00A6283E"/>
    <w:rsid w:val="00A66682"/>
    <w:rsid w:val="00A74D66"/>
    <w:rsid w:val="00A968E9"/>
    <w:rsid w:val="00AA1236"/>
    <w:rsid w:val="00AA4F1E"/>
    <w:rsid w:val="00AC49A3"/>
    <w:rsid w:val="00AD75A2"/>
    <w:rsid w:val="00AF227E"/>
    <w:rsid w:val="00B07E62"/>
    <w:rsid w:val="00BB7834"/>
    <w:rsid w:val="00BC55E7"/>
    <w:rsid w:val="00C103BE"/>
    <w:rsid w:val="00C23B4C"/>
    <w:rsid w:val="00C7281A"/>
    <w:rsid w:val="00C74FCC"/>
    <w:rsid w:val="00CB5686"/>
    <w:rsid w:val="00CB5C29"/>
    <w:rsid w:val="00CC7050"/>
    <w:rsid w:val="00CC75B9"/>
    <w:rsid w:val="00D17723"/>
    <w:rsid w:val="00D814D3"/>
    <w:rsid w:val="00DB117E"/>
    <w:rsid w:val="00DC65B8"/>
    <w:rsid w:val="00E174F9"/>
    <w:rsid w:val="00E54604"/>
    <w:rsid w:val="00E66EB7"/>
    <w:rsid w:val="00E66FCD"/>
    <w:rsid w:val="00E76406"/>
    <w:rsid w:val="00EA29B9"/>
    <w:rsid w:val="00EB2486"/>
    <w:rsid w:val="00EB34F8"/>
    <w:rsid w:val="00EE133B"/>
    <w:rsid w:val="00EE52FB"/>
    <w:rsid w:val="00F00C22"/>
    <w:rsid w:val="00F30470"/>
    <w:rsid w:val="00F35EFA"/>
    <w:rsid w:val="00F55D1A"/>
    <w:rsid w:val="00F60ED9"/>
    <w:rsid w:val="00F6382B"/>
    <w:rsid w:val="00F76F96"/>
    <w:rsid w:val="00F97C09"/>
    <w:rsid w:val="00FA41D9"/>
    <w:rsid w:val="00FA7F3F"/>
    <w:rsid w:val="00FB1AAF"/>
    <w:rsid w:val="00FB67D1"/>
    <w:rsid w:val="00FC27D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DAB654"/>
  <w15:docId w15:val="{500F8866-1E17-5441-8696-75162FE2F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nl" w:eastAsia="en-US" w:bidi="ar-SA"/>
      </w:rPr>
    </w:rPrDefault>
    <w:pPrDefault>
      <w:pPr>
        <w:spacing w:after="200"/>
      </w:pPr>
    </w:pPrDefault>
  </w:docDefaults>
  <w:latentStyles w:defLockedState="0" w:defUIPriority="0" w:defSemiHidden="0" w:defUnhideWhenUsed="0" w:defQFormat="0" w:count="37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Title">
    <w:name w:val="Abstract Title"/>
    <w:basedOn w:val="Standaard"/>
    <w:next w:val="Abstract"/>
    <w:qFormat/>
    <w:pPr>
      <w:keepNext/>
      <w:keepLines/>
      <w:spacing w:before="300" w:after="0"/>
      <w:jc w:val="center"/>
    </w:pPr>
    <w:rPr>
      <w:b/>
      <w:color w:val="345A8A"/>
      <w:sz w:val="20"/>
      <w:szCs w:val="20"/>
    </w:rPr>
  </w:style>
  <w:style w:type="paragraph" w:customStyle="1" w:styleId="Abstract">
    <w:name w:val="Abstract"/>
    <w:basedOn w:val="Standaard"/>
    <w:next w:val="Plattetekst"/>
    <w:qFormat/>
    <w:pPr>
      <w:keepNext/>
      <w:keepLines/>
      <w:spacing w:before="1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jstalinea">
    <w:name w:val="List Paragraph"/>
    <w:basedOn w:val="Standaard"/>
    <w:rsid w:val="00B07E62"/>
    <w:pPr>
      <w:ind w:left="720"/>
      <w:contextualSpacing/>
    </w:pPr>
  </w:style>
  <w:style w:type="character" w:customStyle="1" w:styleId="Onopgelostemelding1">
    <w:name w:val="Onopgeloste melding1"/>
    <w:basedOn w:val="Standaardalinea-lettertype"/>
    <w:uiPriority w:val="99"/>
    <w:semiHidden/>
    <w:unhideWhenUsed/>
    <w:rsid w:val="007C471F"/>
    <w:rPr>
      <w:color w:val="605E5C"/>
      <w:shd w:val="clear" w:color="auto" w:fill="E1DFDD"/>
    </w:rPr>
  </w:style>
  <w:style w:type="paragraph" w:styleId="Normaalweb">
    <w:name w:val="Normal (Web)"/>
    <w:basedOn w:val="Standaard"/>
    <w:uiPriority w:val="99"/>
    <w:unhideWhenUsed/>
    <w:rsid w:val="006459AF"/>
    <w:pPr>
      <w:spacing w:before="100" w:beforeAutospacing="1" w:after="100" w:afterAutospacing="1"/>
    </w:pPr>
    <w:rPr>
      <w:rFonts w:ascii="Times New Roman" w:eastAsia="Times New Roman" w:hAnsi="Times New Roman" w:cs="Times New Roman"/>
      <w:lang w:val="nl-NL" w:eastAsia="nl-NL"/>
    </w:rPr>
  </w:style>
  <w:style w:type="character" w:styleId="GevolgdeHyperlink">
    <w:name w:val="FollowedHyperlink"/>
    <w:basedOn w:val="Standaardalinea-lettertype"/>
    <w:rsid w:val="002C6C76"/>
    <w:rPr>
      <w:color w:val="800080" w:themeColor="followedHyperlink"/>
      <w:u w:val="single"/>
    </w:rPr>
  </w:style>
  <w:style w:type="character" w:styleId="Verwijzingopmerking">
    <w:name w:val="annotation reference"/>
    <w:basedOn w:val="Standaardalinea-lettertype"/>
    <w:rsid w:val="00C103BE"/>
    <w:rPr>
      <w:sz w:val="16"/>
      <w:szCs w:val="16"/>
    </w:rPr>
  </w:style>
  <w:style w:type="paragraph" w:styleId="Tekstopmerking">
    <w:name w:val="annotation text"/>
    <w:basedOn w:val="Standaard"/>
    <w:link w:val="TekstopmerkingChar"/>
    <w:rsid w:val="00C103BE"/>
    <w:rPr>
      <w:sz w:val="20"/>
      <w:szCs w:val="20"/>
    </w:rPr>
  </w:style>
  <w:style w:type="character" w:customStyle="1" w:styleId="TekstopmerkingChar">
    <w:name w:val="Tekst opmerking Char"/>
    <w:basedOn w:val="Standaardalinea-lettertype"/>
    <w:link w:val="Tekstopmerking"/>
    <w:rsid w:val="00C103BE"/>
    <w:rPr>
      <w:sz w:val="20"/>
      <w:szCs w:val="20"/>
    </w:rPr>
  </w:style>
  <w:style w:type="paragraph" w:styleId="Onderwerpvanopmerking">
    <w:name w:val="annotation subject"/>
    <w:basedOn w:val="Tekstopmerking"/>
    <w:next w:val="Tekstopmerking"/>
    <w:link w:val="OnderwerpvanopmerkingChar"/>
    <w:rsid w:val="00C103BE"/>
    <w:rPr>
      <w:b/>
      <w:bCs/>
    </w:rPr>
  </w:style>
  <w:style w:type="character" w:customStyle="1" w:styleId="OnderwerpvanopmerkingChar">
    <w:name w:val="Onderwerp van opmerking Char"/>
    <w:basedOn w:val="TekstopmerkingChar"/>
    <w:link w:val="Onderwerpvanopmerking"/>
    <w:rsid w:val="00C103BE"/>
    <w:rPr>
      <w:b/>
      <w:bCs/>
      <w:sz w:val="20"/>
      <w:szCs w:val="20"/>
    </w:rPr>
  </w:style>
  <w:style w:type="paragraph" w:styleId="Ballontekst">
    <w:name w:val="Balloon Text"/>
    <w:basedOn w:val="Standaard"/>
    <w:link w:val="BallontekstChar"/>
    <w:rsid w:val="00890DD9"/>
    <w:pPr>
      <w:spacing w:after="0"/>
    </w:pPr>
    <w:rPr>
      <w:rFonts w:ascii="Segoe UI" w:hAnsi="Segoe UI" w:cs="Segoe UI"/>
      <w:sz w:val="18"/>
      <w:szCs w:val="18"/>
    </w:rPr>
  </w:style>
  <w:style w:type="character" w:customStyle="1" w:styleId="BallontekstChar">
    <w:name w:val="Ballontekst Char"/>
    <w:basedOn w:val="Standaardalinea-lettertype"/>
    <w:link w:val="Ballontekst"/>
    <w:rsid w:val="00890DD9"/>
    <w:rPr>
      <w:rFonts w:ascii="Segoe UI" w:hAnsi="Segoe UI" w:cs="Segoe UI"/>
      <w:sz w:val="18"/>
      <w:szCs w:val="18"/>
    </w:rPr>
  </w:style>
  <w:style w:type="character" w:customStyle="1" w:styleId="UnresolvedMention">
    <w:name w:val="Unresolved Mention"/>
    <w:basedOn w:val="Standaardalinea-lettertype"/>
    <w:uiPriority w:val="99"/>
    <w:semiHidden/>
    <w:unhideWhenUsed/>
    <w:rsid w:val="006C25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727430">
      <w:bodyDiv w:val="1"/>
      <w:marLeft w:val="0"/>
      <w:marRight w:val="0"/>
      <w:marTop w:val="0"/>
      <w:marBottom w:val="0"/>
      <w:divBdr>
        <w:top w:val="none" w:sz="0" w:space="0" w:color="auto"/>
        <w:left w:val="none" w:sz="0" w:space="0" w:color="auto"/>
        <w:bottom w:val="none" w:sz="0" w:space="0" w:color="auto"/>
        <w:right w:val="none" w:sz="0" w:space="0" w:color="auto"/>
      </w:divBdr>
    </w:div>
    <w:div w:id="89544020">
      <w:bodyDiv w:val="1"/>
      <w:marLeft w:val="0"/>
      <w:marRight w:val="0"/>
      <w:marTop w:val="0"/>
      <w:marBottom w:val="0"/>
      <w:divBdr>
        <w:top w:val="none" w:sz="0" w:space="0" w:color="auto"/>
        <w:left w:val="none" w:sz="0" w:space="0" w:color="auto"/>
        <w:bottom w:val="none" w:sz="0" w:space="0" w:color="auto"/>
        <w:right w:val="none" w:sz="0" w:space="0" w:color="auto"/>
      </w:divBdr>
    </w:div>
    <w:div w:id="342898186">
      <w:bodyDiv w:val="1"/>
      <w:marLeft w:val="0"/>
      <w:marRight w:val="0"/>
      <w:marTop w:val="0"/>
      <w:marBottom w:val="0"/>
      <w:divBdr>
        <w:top w:val="none" w:sz="0" w:space="0" w:color="auto"/>
        <w:left w:val="none" w:sz="0" w:space="0" w:color="auto"/>
        <w:bottom w:val="none" w:sz="0" w:space="0" w:color="auto"/>
        <w:right w:val="none" w:sz="0" w:space="0" w:color="auto"/>
      </w:divBdr>
    </w:div>
    <w:div w:id="422531307">
      <w:bodyDiv w:val="1"/>
      <w:marLeft w:val="0"/>
      <w:marRight w:val="0"/>
      <w:marTop w:val="0"/>
      <w:marBottom w:val="0"/>
      <w:divBdr>
        <w:top w:val="none" w:sz="0" w:space="0" w:color="auto"/>
        <w:left w:val="none" w:sz="0" w:space="0" w:color="auto"/>
        <w:bottom w:val="none" w:sz="0" w:space="0" w:color="auto"/>
        <w:right w:val="none" w:sz="0" w:space="0" w:color="auto"/>
      </w:divBdr>
    </w:div>
    <w:div w:id="714885932">
      <w:bodyDiv w:val="1"/>
      <w:marLeft w:val="0"/>
      <w:marRight w:val="0"/>
      <w:marTop w:val="0"/>
      <w:marBottom w:val="0"/>
      <w:divBdr>
        <w:top w:val="none" w:sz="0" w:space="0" w:color="auto"/>
        <w:left w:val="none" w:sz="0" w:space="0" w:color="auto"/>
        <w:bottom w:val="none" w:sz="0" w:space="0" w:color="auto"/>
        <w:right w:val="none" w:sz="0" w:space="0" w:color="auto"/>
      </w:divBdr>
    </w:div>
    <w:div w:id="1015422523">
      <w:bodyDiv w:val="1"/>
      <w:marLeft w:val="0"/>
      <w:marRight w:val="0"/>
      <w:marTop w:val="0"/>
      <w:marBottom w:val="0"/>
      <w:divBdr>
        <w:top w:val="none" w:sz="0" w:space="0" w:color="auto"/>
        <w:left w:val="none" w:sz="0" w:space="0" w:color="auto"/>
        <w:bottom w:val="none" w:sz="0" w:space="0" w:color="auto"/>
        <w:right w:val="none" w:sz="0" w:space="0" w:color="auto"/>
      </w:divBdr>
      <w:divsChild>
        <w:div w:id="1644458083">
          <w:marLeft w:val="720"/>
          <w:marRight w:val="0"/>
          <w:marTop w:val="200"/>
          <w:marBottom w:val="0"/>
          <w:divBdr>
            <w:top w:val="none" w:sz="0" w:space="0" w:color="auto"/>
            <w:left w:val="none" w:sz="0" w:space="0" w:color="auto"/>
            <w:bottom w:val="none" w:sz="0" w:space="0" w:color="auto"/>
            <w:right w:val="none" w:sz="0" w:space="0" w:color="auto"/>
          </w:divBdr>
        </w:div>
        <w:div w:id="243417835">
          <w:marLeft w:val="720"/>
          <w:marRight w:val="0"/>
          <w:marTop w:val="200"/>
          <w:marBottom w:val="0"/>
          <w:divBdr>
            <w:top w:val="none" w:sz="0" w:space="0" w:color="auto"/>
            <w:left w:val="none" w:sz="0" w:space="0" w:color="auto"/>
            <w:bottom w:val="none" w:sz="0" w:space="0" w:color="auto"/>
            <w:right w:val="none" w:sz="0" w:space="0" w:color="auto"/>
          </w:divBdr>
        </w:div>
        <w:div w:id="1727097421">
          <w:marLeft w:val="720"/>
          <w:marRight w:val="0"/>
          <w:marTop w:val="200"/>
          <w:marBottom w:val="0"/>
          <w:divBdr>
            <w:top w:val="none" w:sz="0" w:space="0" w:color="auto"/>
            <w:left w:val="none" w:sz="0" w:space="0" w:color="auto"/>
            <w:bottom w:val="none" w:sz="0" w:space="0" w:color="auto"/>
            <w:right w:val="none" w:sz="0" w:space="0" w:color="auto"/>
          </w:divBdr>
        </w:div>
      </w:divsChild>
    </w:div>
    <w:div w:id="1173183888">
      <w:bodyDiv w:val="1"/>
      <w:marLeft w:val="0"/>
      <w:marRight w:val="0"/>
      <w:marTop w:val="0"/>
      <w:marBottom w:val="0"/>
      <w:divBdr>
        <w:top w:val="none" w:sz="0" w:space="0" w:color="auto"/>
        <w:left w:val="none" w:sz="0" w:space="0" w:color="auto"/>
        <w:bottom w:val="none" w:sz="0" w:space="0" w:color="auto"/>
        <w:right w:val="none" w:sz="0" w:space="0" w:color="auto"/>
      </w:divBdr>
    </w:div>
    <w:div w:id="1240015526">
      <w:bodyDiv w:val="1"/>
      <w:marLeft w:val="0"/>
      <w:marRight w:val="0"/>
      <w:marTop w:val="0"/>
      <w:marBottom w:val="0"/>
      <w:divBdr>
        <w:top w:val="none" w:sz="0" w:space="0" w:color="auto"/>
        <w:left w:val="none" w:sz="0" w:space="0" w:color="auto"/>
        <w:bottom w:val="none" w:sz="0" w:space="0" w:color="auto"/>
        <w:right w:val="none" w:sz="0" w:space="0" w:color="auto"/>
      </w:divBdr>
    </w:div>
    <w:div w:id="1266572782">
      <w:bodyDiv w:val="1"/>
      <w:marLeft w:val="0"/>
      <w:marRight w:val="0"/>
      <w:marTop w:val="0"/>
      <w:marBottom w:val="0"/>
      <w:divBdr>
        <w:top w:val="none" w:sz="0" w:space="0" w:color="auto"/>
        <w:left w:val="none" w:sz="0" w:space="0" w:color="auto"/>
        <w:bottom w:val="none" w:sz="0" w:space="0" w:color="auto"/>
        <w:right w:val="none" w:sz="0" w:space="0" w:color="auto"/>
      </w:divBdr>
    </w:div>
    <w:div w:id="1272470802">
      <w:bodyDiv w:val="1"/>
      <w:marLeft w:val="0"/>
      <w:marRight w:val="0"/>
      <w:marTop w:val="0"/>
      <w:marBottom w:val="0"/>
      <w:divBdr>
        <w:top w:val="none" w:sz="0" w:space="0" w:color="auto"/>
        <w:left w:val="none" w:sz="0" w:space="0" w:color="auto"/>
        <w:bottom w:val="none" w:sz="0" w:space="0" w:color="auto"/>
        <w:right w:val="none" w:sz="0" w:space="0" w:color="auto"/>
      </w:divBdr>
    </w:div>
    <w:div w:id="1717048320">
      <w:bodyDiv w:val="1"/>
      <w:marLeft w:val="0"/>
      <w:marRight w:val="0"/>
      <w:marTop w:val="0"/>
      <w:marBottom w:val="0"/>
      <w:divBdr>
        <w:top w:val="none" w:sz="0" w:space="0" w:color="auto"/>
        <w:left w:val="none" w:sz="0" w:space="0" w:color="auto"/>
        <w:bottom w:val="none" w:sz="0" w:space="0" w:color="auto"/>
        <w:right w:val="none" w:sz="0" w:space="0" w:color="auto"/>
      </w:divBdr>
    </w:div>
    <w:div w:id="20152596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lides.erasmusmc.nl/onderwijs/?slidename=slides_onderwijs%5CEA2030%5CBsc1_3.3.6_VOW_Placenta_anatomie_fysiologie_en_pathologie%5C39_weken_HCG.ndpi" TargetMode="External"/><Relationship Id="rId18" Type="http://schemas.openxmlformats.org/officeDocument/2006/relationships/hyperlink" Target="https://slides.erasmusmc.nl/onderwijs/?slidename=slides_onderwijs%5CEA2030%5CBsc1_3.3.6_VOW_Placenta_anatomie_fysiologie_en_pathologie%5C17_weken_P63.ndpi"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youtube.com/watch?v=VSp6gs1bvoU&amp;t=243s" TargetMode="External"/><Relationship Id="rId12" Type="http://schemas.openxmlformats.org/officeDocument/2006/relationships/hyperlink" Target="https://slides.erasmusmc.nl/onderwijs/?slidename=slides_onderwijs%5CEA2030%5CBsc1_3.3.6_VOW_Placenta_anatomie_fysiologie_en_pathologie%5C39_weken_HE.ndpi" TargetMode="External"/><Relationship Id="rId17" Type="http://schemas.openxmlformats.org/officeDocument/2006/relationships/hyperlink" Target="https://slides.erasmusmc.nl/onderwijs/?slidename=slides_onderwijs%5CEA2030%5CBsc1_3.3.6_VOW_Placenta_anatomie_fysiologie_en_pathologie%5C17_weken_HCG.ndpi" TargetMode="External"/><Relationship Id="rId2" Type="http://schemas.openxmlformats.org/officeDocument/2006/relationships/styles" Target="styles.xml"/><Relationship Id="rId16" Type="http://schemas.openxmlformats.org/officeDocument/2006/relationships/hyperlink" Target="https://slides.erasmusmc.nl/onderwijs/?slidename=slides_onderwijs%5CEA2030%5CBsc1_3.3.6_VOW_Placenta_anatomie_fysiologie_en_pathologie%5C17_weken_HE.ndpi" TargetMode="External"/><Relationship Id="rId20" Type="http://schemas.openxmlformats.org/officeDocument/2006/relationships/hyperlink" Target="https://slides.erasmusmc.nl/onderwijs/?slidename=slides_onderwijs%5CEA2030%5CBsc1_3.3.6_VOW_Placenta_anatomie_fysiologie_en_pathologie%5C39_weken_HE.ndpi"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hyperlink" Target="https://slides.erasmusmc.nl/onderwijs/?slidename=slides_onderwijs%5CEA2030%5CBsc1_3.3.6_VOW_Placenta_anatomie_fysiologie_en_pathologie%5C39_weken_HE.ndpi" TargetMode="External"/><Relationship Id="rId23" Type="http://schemas.microsoft.com/office/2018/08/relationships/commentsExtensible" Target="commentsExtensible.xml"/><Relationship Id="rId10" Type="http://schemas.openxmlformats.org/officeDocument/2006/relationships/hyperlink" Target="https://slides.erasmusmc.nl/onderwijs/?slidename=slides_onderwijs%5CEA2030%5CBsc1_3.3.6_VOW_Placenta_anatomie_fysiologie_en_pathologie%5C39_weken_HE.ndpi" TargetMode="External"/><Relationship Id="rId19" Type="http://schemas.openxmlformats.org/officeDocument/2006/relationships/hyperlink" Target="https://slides.erasmusmc.nl/onderwijs/?slidename=slides_onderwijs%5CEA2030%5CBsc1_3.3.6_VOW_Placenta_anatomie_fysiologie_en_pathologie%5CInfarct_HE.ndpi"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slides.erasmusmc.nl/onderwijs/?slidename=slides_onderwijs%5CEA2030%5CBsc1_3.3.6_VOW_Placenta_anatomie_fysiologie_en_pathologie%5C39_weken_P63.ndpi"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7</Pages>
  <Words>2052</Words>
  <Characters>11291</Characters>
  <Application>Microsoft Office Word</Application>
  <DocSecurity>0</DocSecurity>
  <Lines>94</Lines>
  <Paragraphs>26</Paragraphs>
  <ScaleCrop>false</ScaleCrop>
  <HeadingPairs>
    <vt:vector size="2" baseType="variant">
      <vt:variant>
        <vt:lpstr>Titel</vt:lpstr>
      </vt:variant>
      <vt:variant>
        <vt:i4>1</vt:i4>
      </vt:variant>
    </vt:vector>
  </HeadingPairs>
  <TitlesOfParts>
    <vt:vector size="1" baseType="lpstr">
      <vt:lpstr>Onderwijsactiviteit</vt:lpstr>
    </vt:vector>
  </TitlesOfParts>
  <Company/>
  <LinksUpToDate>false</LinksUpToDate>
  <CharactersWithSpaces>13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derwijsactiviteit</dc:title>
  <dc:creator>Anouk de Jong - Priester</dc:creator>
  <cp:keywords/>
  <cp:lastModifiedBy>Houck, C.A. (Charlotte)</cp:lastModifiedBy>
  <cp:revision>4</cp:revision>
  <dcterms:created xsi:type="dcterms:W3CDTF">2025-09-18T09:02:00Z</dcterms:created>
  <dcterms:modified xsi:type="dcterms:W3CDTF">2025-09-18T09:16:00Z</dcterms:modified>
  <dc:language>n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